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913BD9" w14:textId="2F2C1E97" w:rsidR="000957F9" w:rsidRDefault="000957F9" w:rsidP="008A3CAB">
      <w:pPr>
        <w:pStyle w:val="Heading1"/>
        <w:spacing w:before="0"/>
      </w:pPr>
      <w:bookmarkStart w:id="0" w:name="_Toc464644299"/>
      <w:r>
        <w:t>Release Overview</w:t>
      </w:r>
      <w:bookmarkEnd w:id="0"/>
    </w:p>
    <w:p w14:paraId="40F13AA1" w14:textId="50A7AA71" w:rsidR="008A3CAB" w:rsidRDefault="003B4E76" w:rsidP="009A1356">
      <w:pPr>
        <w:pStyle w:val="Heading2"/>
      </w:pPr>
      <w:r>
        <w:t>Feline Friendship Force</w:t>
      </w:r>
    </w:p>
    <w:p w14:paraId="0F841F28" w14:textId="00D09976" w:rsidR="009A1356" w:rsidRDefault="009250EE" w:rsidP="007F707D">
      <w:pPr>
        <w:pStyle w:val="Heading2"/>
      </w:pPr>
      <w:r>
        <w:t>Alpha</w:t>
      </w:r>
      <w:r w:rsidR="009A1356">
        <w:t xml:space="preserve"> </w:t>
      </w:r>
    </w:p>
    <w:p w14:paraId="7FEFECC6" w14:textId="77777777" w:rsidR="003E262F" w:rsidRDefault="003E262F" w:rsidP="003E262F">
      <w:pPr>
        <w:numPr>
          <w:ilvl w:val="0"/>
          <w:numId w:val="19"/>
        </w:numPr>
        <w:spacing w:after="0" w:line="240" w:lineRule="auto"/>
        <w:rPr>
          <w:rStyle w:val="Emphasis"/>
          <w:rFonts w:cstheme="minorHAnsi"/>
        </w:rPr>
      </w:pPr>
      <w:bookmarkStart w:id="1" w:name="_Toc464644300"/>
      <w:r>
        <w:rPr>
          <w:rStyle w:val="Emphasis"/>
          <w:rFonts w:cstheme="minorHAnsi"/>
        </w:rPr>
        <w:t>Feature complete</w:t>
      </w:r>
    </w:p>
    <w:p w14:paraId="325B6270" w14:textId="77777777" w:rsidR="003E262F" w:rsidRDefault="003E262F" w:rsidP="003E262F">
      <w:pPr>
        <w:numPr>
          <w:ilvl w:val="0"/>
          <w:numId w:val="19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Completely playable no missing features (no matter how small)</w:t>
      </w:r>
    </w:p>
    <w:p w14:paraId="76DC3BED" w14:textId="77777777" w:rsidR="003E262F" w:rsidRDefault="003E262F" w:rsidP="003E262F">
      <w:pPr>
        <w:numPr>
          <w:ilvl w:val="0"/>
          <w:numId w:val="19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All art and design of shippable quality</w:t>
      </w:r>
    </w:p>
    <w:p w14:paraId="79F3D9BF" w14:textId="77777777" w:rsidR="003E262F" w:rsidRDefault="003E262F" w:rsidP="003E262F">
      <w:pPr>
        <w:numPr>
          <w:ilvl w:val="0"/>
          <w:numId w:val="19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No placeholder assets</w:t>
      </w:r>
    </w:p>
    <w:p w14:paraId="1AF56EE6" w14:textId="77777777" w:rsidR="003E262F" w:rsidRDefault="003E262F" w:rsidP="003E262F">
      <w:pPr>
        <w:numPr>
          <w:ilvl w:val="0"/>
          <w:numId w:val="19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Understood that balance and bugs fixes remain</w:t>
      </w:r>
    </w:p>
    <w:p w14:paraId="54AC206E" w14:textId="77777777" w:rsidR="003E262F" w:rsidRDefault="003E262F" w:rsidP="003E262F">
      <w:pPr>
        <w:numPr>
          <w:ilvl w:val="0"/>
          <w:numId w:val="19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Passes compatibility testing</w:t>
      </w:r>
    </w:p>
    <w:p w14:paraId="6A65029C" w14:textId="59FA0CFA" w:rsidR="003E262F" w:rsidRDefault="003E262F" w:rsidP="003E262F">
      <w:pPr>
        <w:numPr>
          <w:ilvl w:val="0"/>
          <w:numId w:val="19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Install build</w:t>
      </w:r>
    </w:p>
    <w:p w14:paraId="68D0B4C0" w14:textId="77777777" w:rsidR="00890317" w:rsidRDefault="00890317" w:rsidP="00890317">
      <w:pPr>
        <w:spacing w:after="0" w:line="240" w:lineRule="auto"/>
        <w:rPr>
          <w:rStyle w:val="Emphasis"/>
          <w:rFonts w:cstheme="minorHAnsi"/>
        </w:rPr>
      </w:pPr>
    </w:p>
    <w:p w14:paraId="744D7122" w14:textId="77777777" w:rsidR="00890317" w:rsidRDefault="00890317" w:rsidP="00890317">
      <w:pPr>
        <w:pStyle w:val="Heading2"/>
      </w:pPr>
      <w:r>
        <w:t>Epics/Conditions of Satisfaction</w:t>
      </w:r>
    </w:p>
    <w:p w14:paraId="40221508" w14:textId="77777777" w:rsidR="003E262F" w:rsidRDefault="003E262F" w:rsidP="003E262F">
      <w:pPr>
        <w:spacing w:after="0" w:line="240" w:lineRule="auto"/>
        <w:rPr>
          <w:rStyle w:val="Emphasis"/>
          <w:rFonts w:cstheme="minorHAnsi"/>
        </w:rPr>
      </w:pPr>
    </w:p>
    <w:p w14:paraId="768D9F22" w14:textId="77777777" w:rsidR="003E262F" w:rsidRPr="007F707D" w:rsidRDefault="003E262F" w:rsidP="003E262F">
      <w:pPr>
        <w:pStyle w:val="ListParagraph"/>
        <w:numPr>
          <w:ilvl w:val="0"/>
          <w:numId w:val="20"/>
        </w:numPr>
        <w:spacing w:after="0" w:line="240" w:lineRule="auto"/>
        <w:rPr>
          <w:rStyle w:val="Emphasis"/>
          <w:rFonts w:cstheme="minorHAnsi"/>
          <w:i w:val="0"/>
        </w:rPr>
      </w:pPr>
      <w:bookmarkStart w:id="2" w:name="_Hlk499889856"/>
      <w:r w:rsidRPr="007F707D">
        <w:rPr>
          <w:rStyle w:val="Emphasis"/>
          <w:rFonts w:cstheme="minorHAnsi"/>
          <w:i w:val="0"/>
        </w:rPr>
        <w:t>Epic: As the player, I want the game to be more interesting.</w:t>
      </w:r>
    </w:p>
    <w:p w14:paraId="321EC347" w14:textId="77777777" w:rsidR="003E262F" w:rsidRPr="007F707D" w:rsidRDefault="003E262F" w:rsidP="003E262F">
      <w:pPr>
        <w:pStyle w:val="ListParagraph"/>
        <w:numPr>
          <w:ilvl w:val="1"/>
          <w:numId w:val="20"/>
        </w:numPr>
        <w:spacing w:after="0" w:line="240" w:lineRule="auto"/>
        <w:rPr>
          <w:rStyle w:val="Emphasis"/>
          <w:rFonts w:cstheme="minorHAnsi"/>
          <w:i w:val="0"/>
        </w:rPr>
      </w:pPr>
      <w:r w:rsidRPr="007F707D">
        <w:rPr>
          <w:rStyle w:val="Emphasis"/>
          <w:rFonts w:cstheme="minorHAnsi"/>
          <w:i w:val="0"/>
        </w:rPr>
        <w:t>COS: Add juice to UI.</w:t>
      </w:r>
    </w:p>
    <w:p w14:paraId="6136523C" w14:textId="77777777" w:rsidR="003E262F" w:rsidRPr="007F707D" w:rsidRDefault="003E262F" w:rsidP="003E262F">
      <w:pPr>
        <w:pStyle w:val="ListParagraph"/>
        <w:numPr>
          <w:ilvl w:val="1"/>
          <w:numId w:val="20"/>
        </w:numPr>
        <w:spacing w:after="0" w:line="240" w:lineRule="auto"/>
        <w:rPr>
          <w:rStyle w:val="Emphasis"/>
          <w:rFonts w:cstheme="minorHAnsi"/>
          <w:i w:val="0"/>
        </w:rPr>
      </w:pPr>
      <w:r w:rsidRPr="007F707D">
        <w:rPr>
          <w:rStyle w:val="Emphasis"/>
          <w:rFonts w:cstheme="minorHAnsi"/>
          <w:i w:val="0"/>
        </w:rPr>
        <w:t>COS: Add animations, sounds and fonts to the game.</w:t>
      </w:r>
    </w:p>
    <w:p w14:paraId="7BFDA0A9" w14:textId="77777777" w:rsidR="003E262F" w:rsidRPr="007F707D" w:rsidRDefault="003E262F" w:rsidP="003E262F">
      <w:pPr>
        <w:pStyle w:val="ListParagraph"/>
        <w:numPr>
          <w:ilvl w:val="1"/>
          <w:numId w:val="20"/>
        </w:numPr>
        <w:spacing w:after="0" w:line="240" w:lineRule="auto"/>
        <w:rPr>
          <w:rStyle w:val="Emphasis"/>
          <w:rFonts w:cstheme="minorHAnsi"/>
          <w:i w:val="0"/>
        </w:rPr>
      </w:pPr>
      <w:r w:rsidRPr="007F707D">
        <w:rPr>
          <w:rStyle w:val="Emphasis"/>
          <w:rFonts w:cstheme="minorHAnsi"/>
          <w:i w:val="0"/>
        </w:rPr>
        <w:t>COS: Add box, cat nip and bone features to levels.</w:t>
      </w:r>
    </w:p>
    <w:p w14:paraId="4C095D91" w14:textId="77777777" w:rsidR="003E262F" w:rsidRPr="007F707D" w:rsidRDefault="003E262F" w:rsidP="003E262F">
      <w:pPr>
        <w:pStyle w:val="ListParagraph"/>
        <w:numPr>
          <w:ilvl w:val="0"/>
          <w:numId w:val="20"/>
        </w:numPr>
        <w:spacing w:after="0" w:line="240" w:lineRule="auto"/>
        <w:rPr>
          <w:rStyle w:val="Emphasis"/>
          <w:rFonts w:cstheme="minorHAnsi"/>
          <w:i w:val="0"/>
        </w:rPr>
      </w:pPr>
      <w:r w:rsidRPr="007F707D">
        <w:rPr>
          <w:rStyle w:val="Emphasis"/>
          <w:rFonts w:cstheme="minorHAnsi"/>
          <w:i w:val="0"/>
        </w:rPr>
        <w:t>Epic: As the player, I want to know how the dog AI works.</w:t>
      </w:r>
    </w:p>
    <w:p w14:paraId="1E576C5A" w14:textId="77777777" w:rsidR="003E262F" w:rsidRPr="007F707D" w:rsidRDefault="003E262F" w:rsidP="003E262F">
      <w:pPr>
        <w:pStyle w:val="ListParagraph"/>
        <w:numPr>
          <w:ilvl w:val="1"/>
          <w:numId w:val="20"/>
        </w:numPr>
        <w:spacing w:after="0" w:line="240" w:lineRule="auto"/>
        <w:rPr>
          <w:rStyle w:val="Emphasis"/>
          <w:rFonts w:cstheme="minorHAnsi"/>
          <w:i w:val="0"/>
        </w:rPr>
      </w:pPr>
      <w:r w:rsidRPr="007F707D">
        <w:rPr>
          <w:rStyle w:val="Emphasis"/>
          <w:rFonts w:cstheme="minorHAnsi"/>
          <w:i w:val="0"/>
        </w:rPr>
        <w:t>COS: The dog notice effect appears when it sees a cat.</w:t>
      </w:r>
    </w:p>
    <w:p w14:paraId="1AE48905" w14:textId="77777777" w:rsidR="003E262F" w:rsidRPr="007F707D" w:rsidRDefault="003E262F" w:rsidP="003E262F">
      <w:pPr>
        <w:pStyle w:val="ListParagraph"/>
        <w:numPr>
          <w:ilvl w:val="1"/>
          <w:numId w:val="20"/>
        </w:numPr>
        <w:spacing w:after="0" w:line="240" w:lineRule="auto"/>
        <w:rPr>
          <w:rStyle w:val="Emphasis"/>
          <w:rFonts w:cstheme="minorHAnsi"/>
          <w:i w:val="0"/>
        </w:rPr>
      </w:pPr>
      <w:r w:rsidRPr="007F707D">
        <w:rPr>
          <w:rStyle w:val="Emphasis"/>
          <w:rFonts w:cstheme="minorHAnsi"/>
          <w:i w:val="0"/>
        </w:rPr>
        <w:t>COS: Place dog paw prints to show AI patrol path.</w:t>
      </w:r>
    </w:p>
    <w:p w14:paraId="4C6953DE" w14:textId="77777777" w:rsidR="003E262F" w:rsidRPr="007F707D" w:rsidRDefault="003E262F" w:rsidP="003E262F">
      <w:pPr>
        <w:pStyle w:val="ListParagraph"/>
        <w:numPr>
          <w:ilvl w:val="1"/>
          <w:numId w:val="20"/>
        </w:numPr>
        <w:spacing w:after="0" w:line="240" w:lineRule="auto"/>
        <w:rPr>
          <w:rStyle w:val="Emphasis"/>
          <w:rFonts w:cstheme="minorHAnsi"/>
          <w:i w:val="0"/>
        </w:rPr>
      </w:pPr>
      <w:r w:rsidRPr="007F707D">
        <w:rPr>
          <w:rStyle w:val="Emphasis"/>
          <w:rFonts w:cstheme="minorHAnsi"/>
          <w:i w:val="0"/>
        </w:rPr>
        <w:t>COS: Display which cat the dog is chasing after.</w:t>
      </w:r>
    </w:p>
    <w:p w14:paraId="7FC33753" w14:textId="77777777" w:rsidR="003E262F" w:rsidRPr="007F707D" w:rsidRDefault="003E262F" w:rsidP="003E262F">
      <w:pPr>
        <w:pStyle w:val="ListParagraph"/>
        <w:numPr>
          <w:ilvl w:val="0"/>
          <w:numId w:val="20"/>
        </w:numPr>
        <w:spacing w:after="0" w:line="240" w:lineRule="auto"/>
        <w:rPr>
          <w:rStyle w:val="Emphasis"/>
          <w:rFonts w:cstheme="minorHAnsi"/>
          <w:i w:val="0"/>
        </w:rPr>
      </w:pPr>
      <w:r w:rsidRPr="007F707D">
        <w:rPr>
          <w:rStyle w:val="Emphasis"/>
          <w:rFonts w:cstheme="minorHAnsi"/>
          <w:i w:val="0"/>
        </w:rPr>
        <w:t>Epic: As the player, I want to know what is interactable in the game.</w:t>
      </w:r>
    </w:p>
    <w:p w14:paraId="7F2E5685" w14:textId="77777777" w:rsidR="003E262F" w:rsidRPr="007F707D" w:rsidRDefault="003E262F" w:rsidP="003E262F">
      <w:pPr>
        <w:pStyle w:val="ListParagraph"/>
        <w:numPr>
          <w:ilvl w:val="1"/>
          <w:numId w:val="20"/>
        </w:numPr>
        <w:spacing w:after="0" w:line="240" w:lineRule="auto"/>
        <w:rPr>
          <w:rStyle w:val="Emphasis"/>
          <w:rFonts w:cstheme="minorHAnsi"/>
          <w:i w:val="0"/>
        </w:rPr>
      </w:pPr>
      <w:r w:rsidRPr="007F707D">
        <w:rPr>
          <w:rStyle w:val="Emphasis"/>
          <w:rFonts w:cstheme="minorHAnsi"/>
          <w:i w:val="0"/>
        </w:rPr>
        <w:t>COS: Place a shader on each cat.</w:t>
      </w:r>
    </w:p>
    <w:p w14:paraId="2FBA37C2" w14:textId="77777777" w:rsidR="003E262F" w:rsidRPr="007F707D" w:rsidRDefault="003E262F" w:rsidP="003E262F">
      <w:pPr>
        <w:pStyle w:val="ListParagraph"/>
        <w:numPr>
          <w:ilvl w:val="1"/>
          <w:numId w:val="20"/>
        </w:numPr>
        <w:spacing w:after="0" w:line="240" w:lineRule="auto"/>
        <w:rPr>
          <w:rStyle w:val="Emphasis"/>
          <w:rFonts w:cstheme="minorHAnsi"/>
          <w:i w:val="0"/>
        </w:rPr>
      </w:pPr>
      <w:r w:rsidRPr="007F707D">
        <w:rPr>
          <w:rStyle w:val="Emphasis"/>
          <w:rFonts w:cstheme="minorHAnsi"/>
          <w:i w:val="0"/>
        </w:rPr>
        <w:t>COS: Make pressure plate display water flowing out of water hose.</w:t>
      </w:r>
    </w:p>
    <w:p w14:paraId="15F9E8AB" w14:textId="77777777" w:rsidR="003E262F" w:rsidRPr="007F707D" w:rsidRDefault="003E262F" w:rsidP="003E262F">
      <w:pPr>
        <w:pStyle w:val="ListParagraph"/>
        <w:numPr>
          <w:ilvl w:val="1"/>
          <w:numId w:val="20"/>
        </w:numPr>
        <w:spacing w:after="0" w:line="240" w:lineRule="auto"/>
        <w:rPr>
          <w:rStyle w:val="Emphasis"/>
          <w:rFonts w:cstheme="minorHAnsi"/>
          <w:i w:val="0"/>
        </w:rPr>
      </w:pPr>
      <w:r w:rsidRPr="007F707D">
        <w:rPr>
          <w:rStyle w:val="Emphasis"/>
          <w:rFonts w:cstheme="minorHAnsi"/>
          <w:i w:val="0"/>
        </w:rPr>
        <w:t>COS: Test dog having the first turn.</w:t>
      </w:r>
    </w:p>
    <w:p w14:paraId="2F5F9DC5" w14:textId="77777777" w:rsidR="003E262F" w:rsidRPr="007F707D" w:rsidRDefault="003E262F" w:rsidP="003E262F">
      <w:pPr>
        <w:pStyle w:val="ListParagraph"/>
        <w:numPr>
          <w:ilvl w:val="1"/>
          <w:numId w:val="20"/>
        </w:numPr>
        <w:spacing w:after="0" w:line="240" w:lineRule="auto"/>
        <w:rPr>
          <w:rStyle w:val="Emphasis"/>
          <w:rFonts w:cstheme="minorHAnsi"/>
          <w:i w:val="0"/>
        </w:rPr>
      </w:pPr>
      <w:r w:rsidRPr="007F707D">
        <w:rPr>
          <w:rStyle w:val="Emphasis"/>
          <w:rFonts w:cstheme="minorHAnsi"/>
          <w:i w:val="0"/>
        </w:rPr>
        <w:t>COS: Add finger swiping to interact with UI tutorial.</w:t>
      </w:r>
    </w:p>
    <w:bookmarkEnd w:id="2"/>
    <w:p w14:paraId="27BC652D" w14:textId="4A808874" w:rsidR="00DF325A" w:rsidRDefault="00DF325A" w:rsidP="000957F9">
      <w:pPr>
        <w:pStyle w:val="Heading1"/>
        <w:rPr>
          <w:lang w:bidi="en-US"/>
        </w:rPr>
      </w:pPr>
      <w:r w:rsidRPr="000957F9">
        <w:rPr>
          <w:lang w:bidi="en-US"/>
        </w:rPr>
        <w:t xml:space="preserve">Sprint </w:t>
      </w:r>
      <w:r>
        <w:rPr>
          <w:lang w:bidi="en-US"/>
        </w:rPr>
        <w:t>Actuals</w:t>
      </w:r>
      <w:bookmarkEnd w:id="1"/>
    </w:p>
    <w:p w14:paraId="6D36FF7C" w14:textId="3C085BF4" w:rsidR="000957F9" w:rsidRPr="000957F9" w:rsidRDefault="000957F9" w:rsidP="008A3CAB">
      <w:pPr>
        <w:pStyle w:val="Heading2"/>
        <w:rPr>
          <w:lang w:bidi="en-US"/>
        </w:rPr>
      </w:pPr>
      <w:bookmarkStart w:id="3" w:name="_Toc464644301"/>
      <w:r w:rsidRPr="000957F9">
        <w:rPr>
          <w:lang w:bidi="en-US"/>
        </w:rPr>
        <w:t xml:space="preserve">Sprint </w:t>
      </w:r>
      <w:r w:rsidR="00DF325A">
        <w:rPr>
          <w:lang w:bidi="en-US"/>
        </w:rPr>
        <w:t>Man Hours</w:t>
      </w:r>
      <w:bookmarkEnd w:id="3"/>
    </w:p>
    <w:tbl>
      <w:tblPr>
        <w:tblStyle w:val="LightShading-Accent1"/>
        <w:tblW w:w="9540" w:type="dxa"/>
        <w:tblInd w:w="-180" w:type="dxa"/>
        <w:tblLook w:val="04A0" w:firstRow="1" w:lastRow="0" w:firstColumn="1" w:lastColumn="0" w:noHBand="0" w:noVBand="1"/>
      </w:tblPr>
      <w:tblGrid>
        <w:gridCol w:w="1980"/>
        <w:gridCol w:w="2898"/>
        <w:gridCol w:w="4662"/>
      </w:tblGrid>
      <w:tr w:rsidR="00FA3ACC" w:rsidRPr="00FA3ACC" w14:paraId="247129B4" w14:textId="77777777" w:rsidTr="00DF32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71F432C7" w14:textId="77777777" w:rsidR="000957F9" w:rsidRPr="00FA3ACC" w:rsidRDefault="000957F9" w:rsidP="000957F9">
            <w:pPr>
              <w:spacing w:after="160" w:line="259" w:lineRule="auto"/>
              <w:jc w:val="center"/>
              <w:rPr>
                <w:color w:val="auto"/>
                <w:lang w:bidi="en-US"/>
              </w:rPr>
            </w:pPr>
            <w:r w:rsidRPr="00FA3ACC">
              <w:rPr>
                <w:color w:val="auto"/>
                <w:lang w:bidi="en-US"/>
              </w:rPr>
              <w:t>Sprint</w:t>
            </w:r>
          </w:p>
        </w:tc>
        <w:tc>
          <w:tcPr>
            <w:tcW w:w="2898" w:type="dxa"/>
          </w:tcPr>
          <w:p w14:paraId="404CEA83" w14:textId="77777777" w:rsidR="000957F9" w:rsidRPr="00FA3ACC" w:rsidRDefault="000957F9" w:rsidP="000957F9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FA3ACC">
              <w:rPr>
                <w:color w:val="auto"/>
                <w:lang w:bidi="en-US"/>
              </w:rPr>
              <w:t># Hours Available Per Person</w:t>
            </w:r>
          </w:p>
        </w:tc>
        <w:tc>
          <w:tcPr>
            <w:tcW w:w="4662" w:type="dxa"/>
          </w:tcPr>
          <w:p w14:paraId="61CD84EC" w14:textId="61BD3860" w:rsidR="000957F9" w:rsidRPr="00FA3ACC" w:rsidRDefault="000957F9" w:rsidP="00DF6EDD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FA3ACC">
              <w:rPr>
                <w:color w:val="auto"/>
                <w:lang w:bidi="en-US"/>
              </w:rPr>
              <w:t xml:space="preserve">Total # </w:t>
            </w:r>
            <w:r w:rsidR="00B85281">
              <w:rPr>
                <w:color w:val="auto"/>
                <w:lang w:bidi="en-US"/>
              </w:rPr>
              <w:t xml:space="preserve">Team </w:t>
            </w:r>
            <w:r w:rsidR="00DF6EDD">
              <w:rPr>
                <w:color w:val="auto"/>
                <w:lang w:bidi="en-US"/>
              </w:rPr>
              <w:t xml:space="preserve">Development </w:t>
            </w:r>
            <w:r w:rsidRPr="00FA3ACC">
              <w:rPr>
                <w:color w:val="auto"/>
                <w:lang w:bidi="en-US"/>
              </w:rPr>
              <w:t>Hours in Sprint</w:t>
            </w:r>
          </w:p>
        </w:tc>
      </w:tr>
      <w:tr w:rsidR="00FA3ACC" w:rsidRPr="00FA3ACC" w14:paraId="476BFE7C" w14:textId="77777777" w:rsidTr="00DF32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24599B4F" w14:textId="51C64913" w:rsidR="000957F9" w:rsidRPr="00FA3ACC" w:rsidRDefault="009250EE" w:rsidP="000957F9">
            <w:pPr>
              <w:spacing w:after="160" w:line="259" w:lineRule="auto"/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0/23 - 11/5</w:t>
            </w:r>
          </w:p>
        </w:tc>
        <w:tc>
          <w:tcPr>
            <w:tcW w:w="2898" w:type="dxa"/>
          </w:tcPr>
          <w:p w14:paraId="1CA7F307" w14:textId="008534FB" w:rsidR="000957F9" w:rsidRPr="00FA3ACC" w:rsidRDefault="009250EE" w:rsidP="000957F9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30</w:t>
            </w:r>
          </w:p>
        </w:tc>
        <w:tc>
          <w:tcPr>
            <w:tcW w:w="4662" w:type="dxa"/>
          </w:tcPr>
          <w:p w14:paraId="72231866" w14:textId="16AE8657" w:rsidR="000957F9" w:rsidRPr="00FA3ACC" w:rsidRDefault="009250EE" w:rsidP="000957F9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150</w:t>
            </w:r>
          </w:p>
        </w:tc>
      </w:tr>
    </w:tbl>
    <w:p w14:paraId="150EB796" w14:textId="77777777" w:rsidR="000957F9" w:rsidRDefault="000957F9" w:rsidP="008A3CAB">
      <w:pPr>
        <w:rPr>
          <w:lang w:bidi="en-US"/>
        </w:rPr>
      </w:pPr>
    </w:p>
    <w:p w14:paraId="3BB4011E" w14:textId="2AC52004" w:rsidR="00DF325A" w:rsidRPr="000957F9" w:rsidRDefault="00DF325A" w:rsidP="00DF325A">
      <w:pPr>
        <w:pStyle w:val="Heading2"/>
        <w:rPr>
          <w:lang w:bidi="en-US"/>
        </w:rPr>
      </w:pPr>
      <w:bookmarkStart w:id="4" w:name="_Toc464644302"/>
      <w:r w:rsidRPr="000957F9">
        <w:rPr>
          <w:lang w:bidi="en-US"/>
        </w:rPr>
        <w:t xml:space="preserve">Sprint </w:t>
      </w:r>
      <w:r>
        <w:rPr>
          <w:lang w:bidi="en-US"/>
        </w:rPr>
        <w:t>Burn-Down</w:t>
      </w:r>
      <w:r w:rsidR="005855AE">
        <w:rPr>
          <w:lang w:bidi="en-US"/>
        </w:rPr>
        <w:t xml:space="preserve"> Table</w:t>
      </w:r>
      <w:bookmarkEnd w:id="4"/>
    </w:p>
    <w:tbl>
      <w:tblPr>
        <w:tblStyle w:val="LightShading-Accent1"/>
        <w:tblW w:w="9540" w:type="dxa"/>
        <w:tblInd w:w="-180" w:type="dxa"/>
        <w:tblLook w:val="04A0" w:firstRow="1" w:lastRow="0" w:firstColumn="1" w:lastColumn="0" w:noHBand="0" w:noVBand="1"/>
      </w:tblPr>
      <w:tblGrid>
        <w:gridCol w:w="1080"/>
        <w:gridCol w:w="3798"/>
        <w:gridCol w:w="4662"/>
      </w:tblGrid>
      <w:tr w:rsidR="00B85281" w:rsidRPr="00FA3ACC" w14:paraId="5D842E24" w14:textId="77777777" w:rsidTr="00FF21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0086DDC3" w14:textId="7F1923A8" w:rsidR="00B85281" w:rsidRPr="00FA3ACC" w:rsidRDefault="00B85281" w:rsidP="00AB1AFB">
            <w:pPr>
              <w:spacing w:after="160" w:line="259" w:lineRule="auto"/>
              <w:jc w:val="center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Date</w:t>
            </w:r>
          </w:p>
        </w:tc>
        <w:tc>
          <w:tcPr>
            <w:tcW w:w="3798" w:type="dxa"/>
          </w:tcPr>
          <w:p w14:paraId="6ECA4C86" w14:textId="0574EB48" w:rsidR="00B85281" w:rsidRDefault="00FF213F" w:rsidP="00B85281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 xml:space="preserve">Total </w:t>
            </w:r>
            <w:r w:rsidR="00B85281">
              <w:rPr>
                <w:color w:val="auto"/>
                <w:lang w:bidi="en-US"/>
              </w:rPr>
              <w:t xml:space="preserve"># Team Hours </w:t>
            </w:r>
            <w:r>
              <w:rPr>
                <w:color w:val="auto"/>
                <w:lang w:bidi="en-US"/>
              </w:rPr>
              <w:t>on Sprint Board</w:t>
            </w:r>
          </w:p>
          <w:p w14:paraId="50F63949" w14:textId="436033B6" w:rsidR="00DF325A" w:rsidRPr="00FA3ACC" w:rsidRDefault="00DF325A" w:rsidP="00B85281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(</w:t>
            </w:r>
            <w:r w:rsidR="001C551A">
              <w:rPr>
                <w:color w:val="auto"/>
                <w:lang w:bidi="en-US"/>
              </w:rPr>
              <w:t xml:space="preserve">Effort </w:t>
            </w:r>
            <w:r>
              <w:rPr>
                <w:color w:val="auto"/>
                <w:lang w:bidi="en-US"/>
              </w:rPr>
              <w:t>at start of day)</w:t>
            </w:r>
          </w:p>
        </w:tc>
        <w:tc>
          <w:tcPr>
            <w:tcW w:w="4662" w:type="dxa"/>
          </w:tcPr>
          <w:p w14:paraId="6902EC85" w14:textId="77777777" w:rsidR="00B85281" w:rsidRDefault="00B85281" w:rsidP="00DF325A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FA3ACC">
              <w:rPr>
                <w:color w:val="auto"/>
                <w:lang w:bidi="en-US"/>
              </w:rPr>
              <w:t>Total #</w:t>
            </w:r>
            <w:r>
              <w:rPr>
                <w:color w:val="auto"/>
                <w:lang w:bidi="en-US"/>
              </w:rPr>
              <w:t xml:space="preserve"> Team</w:t>
            </w:r>
            <w:r w:rsidRPr="00FA3ACC">
              <w:rPr>
                <w:color w:val="auto"/>
                <w:lang w:bidi="en-US"/>
              </w:rPr>
              <w:t xml:space="preserve"> Hours </w:t>
            </w:r>
            <w:r>
              <w:rPr>
                <w:color w:val="auto"/>
                <w:lang w:bidi="en-US"/>
              </w:rPr>
              <w:t xml:space="preserve">Remaining </w:t>
            </w:r>
            <w:r w:rsidR="00DF325A">
              <w:rPr>
                <w:color w:val="auto"/>
                <w:lang w:bidi="en-US"/>
              </w:rPr>
              <w:t>on</w:t>
            </w:r>
            <w:r w:rsidRPr="00FA3ACC">
              <w:rPr>
                <w:color w:val="auto"/>
                <w:lang w:bidi="en-US"/>
              </w:rPr>
              <w:t xml:space="preserve"> Sprint</w:t>
            </w:r>
            <w:r w:rsidR="00DF325A">
              <w:rPr>
                <w:color w:val="auto"/>
                <w:lang w:bidi="en-US"/>
              </w:rPr>
              <w:t xml:space="preserve"> Board</w:t>
            </w:r>
          </w:p>
          <w:p w14:paraId="11008F3F" w14:textId="5BD4D230" w:rsidR="00DF325A" w:rsidRPr="00FA3ACC" w:rsidRDefault="00DF325A" w:rsidP="00D50FBD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(</w:t>
            </w:r>
            <w:r w:rsidR="001C551A">
              <w:rPr>
                <w:color w:val="auto"/>
                <w:lang w:bidi="en-US"/>
              </w:rPr>
              <w:t xml:space="preserve">Effort Remaining </w:t>
            </w:r>
            <w:r>
              <w:rPr>
                <w:color w:val="auto"/>
                <w:lang w:bidi="en-US"/>
              </w:rPr>
              <w:t xml:space="preserve">at </w:t>
            </w:r>
            <w:r w:rsidR="00D50FBD">
              <w:rPr>
                <w:color w:val="auto"/>
                <w:lang w:bidi="en-US"/>
              </w:rPr>
              <w:t>end</w:t>
            </w:r>
            <w:r>
              <w:rPr>
                <w:color w:val="auto"/>
                <w:lang w:bidi="en-US"/>
              </w:rPr>
              <w:t xml:space="preserve"> of day)</w:t>
            </w:r>
          </w:p>
        </w:tc>
      </w:tr>
      <w:tr w:rsidR="00B85281" w:rsidRPr="00FA3ACC" w14:paraId="2369DCA0" w14:textId="77777777" w:rsidTr="00FF2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4DF1BD06" w14:textId="10183150" w:rsidR="00B85281" w:rsidRPr="00B85281" w:rsidRDefault="009250EE" w:rsidP="00AB1AFB">
            <w:pPr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0/23</w:t>
            </w:r>
          </w:p>
        </w:tc>
        <w:tc>
          <w:tcPr>
            <w:tcW w:w="3798" w:type="dxa"/>
          </w:tcPr>
          <w:p w14:paraId="4DED7DB3" w14:textId="511A9970" w:rsidR="00B85281" w:rsidRPr="000E1663" w:rsidRDefault="009250EE" w:rsidP="00AB1A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150</w:t>
            </w:r>
          </w:p>
        </w:tc>
        <w:tc>
          <w:tcPr>
            <w:tcW w:w="4662" w:type="dxa"/>
          </w:tcPr>
          <w:p w14:paraId="2AFC12CC" w14:textId="05A37C8E" w:rsidR="00B85281" w:rsidRPr="000E1663" w:rsidRDefault="00B43053" w:rsidP="00AB1A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132</w:t>
            </w:r>
          </w:p>
        </w:tc>
      </w:tr>
      <w:tr w:rsidR="00B85281" w:rsidRPr="00FA3ACC" w14:paraId="3E550755" w14:textId="77777777" w:rsidTr="00FF213F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6B4E845D" w14:textId="59CDE59E" w:rsidR="00B85281" w:rsidRPr="00B85281" w:rsidRDefault="009250EE" w:rsidP="00AB1AFB">
            <w:pPr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0/24</w:t>
            </w:r>
          </w:p>
        </w:tc>
        <w:tc>
          <w:tcPr>
            <w:tcW w:w="3798" w:type="dxa"/>
          </w:tcPr>
          <w:p w14:paraId="3E38C498" w14:textId="0DC99F3F" w:rsidR="00B85281" w:rsidRPr="000E1663" w:rsidRDefault="00B43053" w:rsidP="00AB1A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132</w:t>
            </w:r>
          </w:p>
        </w:tc>
        <w:tc>
          <w:tcPr>
            <w:tcW w:w="4662" w:type="dxa"/>
          </w:tcPr>
          <w:p w14:paraId="22DAC8C6" w14:textId="1CAD6540" w:rsidR="00B85281" w:rsidRPr="000E1663" w:rsidRDefault="00B43053" w:rsidP="00AB1A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115</w:t>
            </w:r>
          </w:p>
        </w:tc>
      </w:tr>
      <w:tr w:rsidR="00B85281" w:rsidRPr="00FA3ACC" w14:paraId="21B007CC" w14:textId="77777777" w:rsidTr="00FF2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14195B3D" w14:textId="5DA09A4A" w:rsidR="00B85281" w:rsidRPr="00B85281" w:rsidRDefault="009250EE" w:rsidP="00AB1AFB">
            <w:pPr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lastRenderedPageBreak/>
              <w:t>10/25</w:t>
            </w:r>
          </w:p>
        </w:tc>
        <w:tc>
          <w:tcPr>
            <w:tcW w:w="3798" w:type="dxa"/>
          </w:tcPr>
          <w:p w14:paraId="2BCDED88" w14:textId="02CD7FF8" w:rsidR="00B85281" w:rsidRPr="000E1663" w:rsidRDefault="00B43053" w:rsidP="00AB1A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115</w:t>
            </w:r>
          </w:p>
        </w:tc>
        <w:tc>
          <w:tcPr>
            <w:tcW w:w="4662" w:type="dxa"/>
          </w:tcPr>
          <w:p w14:paraId="161E40FE" w14:textId="247B1E46" w:rsidR="00B85281" w:rsidRPr="000E1663" w:rsidRDefault="00B43053" w:rsidP="00AB1A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105</w:t>
            </w:r>
          </w:p>
        </w:tc>
      </w:tr>
      <w:tr w:rsidR="00B85281" w:rsidRPr="00FA3ACC" w14:paraId="6A780D5F" w14:textId="77777777" w:rsidTr="00FF213F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3079EC3F" w14:textId="1832BE46" w:rsidR="00B85281" w:rsidRPr="00B85281" w:rsidRDefault="009250EE" w:rsidP="00AB1AFB">
            <w:pPr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0/26</w:t>
            </w:r>
          </w:p>
        </w:tc>
        <w:tc>
          <w:tcPr>
            <w:tcW w:w="3798" w:type="dxa"/>
          </w:tcPr>
          <w:p w14:paraId="5068F498" w14:textId="4688DEBD" w:rsidR="00B85281" w:rsidRPr="000E1663" w:rsidRDefault="00B43053" w:rsidP="00AB1A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105</w:t>
            </w:r>
          </w:p>
        </w:tc>
        <w:tc>
          <w:tcPr>
            <w:tcW w:w="4662" w:type="dxa"/>
          </w:tcPr>
          <w:p w14:paraId="657C3E89" w14:textId="5EF5055D" w:rsidR="00B85281" w:rsidRPr="000E1663" w:rsidRDefault="00B43053" w:rsidP="00AB1A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98</w:t>
            </w:r>
          </w:p>
        </w:tc>
      </w:tr>
      <w:tr w:rsidR="00B85281" w:rsidRPr="00FA3ACC" w14:paraId="271BC273" w14:textId="77777777" w:rsidTr="00FF2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38902B08" w14:textId="0C9BC2EE" w:rsidR="00B85281" w:rsidRPr="00B85281" w:rsidRDefault="009250EE" w:rsidP="00AB1AFB">
            <w:pPr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0/27</w:t>
            </w:r>
          </w:p>
        </w:tc>
        <w:tc>
          <w:tcPr>
            <w:tcW w:w="3798" w:type="dxa"/>
          </w:tcPr>
          <w:p w14:paraId="0DCFA947" w14:textId="2CFFA989" w:rsidR="00B85281" w:rsidRPr="000E1663" w:rsidRDefault="00B43053" w:rsidP="00AB1A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98</w:t>
            </w:r>
          </w:p>
        </w:tc>
        <w:tc>
          <w:tcPr>
            <w:tcW w:w="4662" w:type="dxa"/>
          </w:tcPr>
          <w:p w14:paraId="729DB453" w14:textId="68A10C55" w:rsidR="00B85281" w:rsidRPr="000E1663" w:rsidRDefault="00B43053" w:rsidP="00AB1A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85</w:t>
            </w:r>
          </w:p>
        </w:tc>
      </w:tr>
      <w:tr w:rsidR="00B85281" w:rsidRPr="00FA3ACC" w14:paraId="5FDFEBFC" w14:textId="77777777" w:rsidTr="00FF213F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5139F88B" w14:textId="75AC1436" w:rsidR="00B85281" w:rsidRPr="00B85281" w:rsidRDefault="009250EE" w:rsidP="00AB1AFB">
            <w:pPr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0/30</w:t>
            </w:r>
          </w:p>
        </w:tc>
        <w:tc>
          <w:tcPr>
            <w:tcW w:w="3798" w:type="dxa"/>
          </w:tcPr>
          <w:p w14:paraId="3800BE65" w14:textId="6C662138" w:rsidR="00B85281" w:rsidRPr="000E1663" w:rsidRDefault="00B43053" w:rsidP="00AB1A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85</w:t>
            </w:r>
          </w:p>
        </w:tc>
        <w:tc>
          <w:tcPr>
            <w:tcW w:w="4662" w:type="dxa"/>
          </w:tcPr>
          <w:p w14:paraId="0F94F0A0" w14:textId="0BA46C1D" w:rsidR="00B85281" w:rsidRPr="000E1663" w:rsidRDefault="00B43053" w:rsidP="00AB1A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70</w:t>
            </w:r>
          </w:p>
        </w:tc>
      </w:tr>
      <w:tr w:rsidR="00B85281" w:rsidRPr="00FA3ACC" w14:paraId="7DB7FC29" w14:textId="77777777" w:rsidTr="00FF2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6122B645" w14:textId="44BFF494" w:rsidR="00B85281" w:rsidRPr="00553766" w:rsidRDefault="00B43053" w:rsidP="00AB1AFB">
            <w:pPr>
              <w:jc w:val="center"/>
              <w:rPr>
                <w:b w:val="0"/>
                <w:color w:val="auto"/>
                <w:lang w:bidi="en-US"/>
              </w:rPr>
            </w:pPr>
            <w:r w:rsidRPr="00553766">
              <w:rPr>
                <w:b w:val="0"/>
                <w:color w:val="auto"/>
                <w:lang w:bidi="en-US"/>
              </w:rPr>
              <w:t>10/31</w:t>
            </w:r>
          </w:p>
        </w:tc>
        <w:tc>
          <w:tcPr>
            <w:tcW w:w="3798" w:type="dxa"/>
          </w:tcPr>
          <w:p w14:paraId="0BB762B1" w14:textId="4C5AEED2" w:rsidR="00B85281" w:rsidRPr="00553766" w:rsidRDefault="00B43053" w:rsidP="00AB1A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553766">
              <w:rPr>
                <w:color w:val="auto"/>
                <w:lang w:bidi="en-US"/>
              </w:rPr>
              <w:t>70</w:t>
            </w:r>
          </w:p>
        </w:tc>
        <w:tc>
          <w:tcPr>
            <w:tcW w:w="4662" w:type="dxa"/>
          </w:tcPr>
          <w:p w14:paraId="1551C9D0" w14:textId="25C0DFEC" w:rsidR="00B43053" w:rsidRPr="00553766" w:rsidRDefault="00B43053" w:rsidP="005537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553766">
              <w:rPr>
                <w:color w:val="auto"/>
                <w:lang w:bidi="en-US"/>
              </w:rPr>
              <w:t>54</w:t>
            </w:r>
            <w:bookmarkStart w:id="5" w:name="_GoBack"/>
            <w:bookmarkEnd w:id="5"/>
          </w:p>
        </w:tc>
      </w:tr>
      <w:tr w:rsidR="00B43053" w:rsidRPr="00FA3ACC" w14:paraId="0F007DCE" w14:textId="77777777" w:rsidTr="00FF213F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29EF6B37" w14:textId="261DE6BB" w:rsidR="00B43053" w:rsidRPr="00553766" w:rsidRDefault="00B43053" w:rsidP="00AB1AFB">
            <w:pPr>
              <w:jc w:val="center"/>
              <w:rPr>
                <w:b w:val="0"/>
                <w:color w:val="auto"/>
                <w:lang w:bidi="en-US"/>
              </w:rPr>
            </w:pPr>
            <w:r w:rsidRPr="00553766">
              <w:rPr>
                <w:b w:val="0"/>
                <w:color w:val="auto"/>
                <w:lang w:bidi="en-US"/>
              </w:rPr>
              <w:t>11/1</w:t>
            </w:r>
          </w:p>
        </w:tc>
        <w:tc>
          <w:tcPr>
            <w:tcW w:w="3798" w:type="dxa"/>
          </w:tcPr>
          <w:p w14:paraId="60F0D327" w14:textId="4442D4AF" w:rsidR="00B43053" w:rsidRPr="00553766" w:rsidRDefault="00B43053" w:rsidP="00AB1A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553766">
              <w:rPr>
                <w:color w:val="auto"/>
                <w:lang w:bidi="en-US"/>
              </w:rPr>
              <w:t>54</w:t>
            </w:r>
          </w:p>
        </w:tc>
        <w:tc>
          <w:tcPr>
            <w:tcW w:w="4662" w:type="dxa"/>
          </w:tcPr>
          <w:p w14:paraId="11E16586" w14:textId="6ACD7CFC" w:rsidR="00B43053" w:rsidRPr="00553766" w:rsidRDefault="00B43053" w:rsidP="00AB1A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553766">
              <w:rPr>
                <w:color w:val="auto"/>
                <w:lang w:bidi="en-US"/>
              </w:rPr>
              <w:t>29</w:t>
            </w:r>
          </w:p>
        </w:tc>
      </w:tr>
      <w:tr w:rsidR="00B43053" w:rsidRPr="00FA3ACC" w14:paraId="0BB23B3D" w14:textId="77777777" w:rsidTr="00FF2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771BFD31" w14:textId="4011E98B" w:rsidR="00B43053" w:rsidRPr="00553766" w:rsidRDefault="00B43053" w:rsidP="00AB1AFB">
            <w:pPr>
              <w:jc w:val="center"/>
              <w:rPr>
                <w:b w:val="0"/>
                <w:color w:val="auto"/>
                <w:lang w:bidi="en-US"/>
              </w:rPr>
            </w:pPr>
            <w:r w:rsidRPr="00553766">
              <w:rPr>
                <w:b w:val="0"/>
                <w:color w:val="auto"/>
                <w:lang w:bidi="en-US"/>
              </w:rPr>
              <w:t>11/2</w:t>
            </w:r>
          </w:p>
        </w:tc>
        <w:tc>
          <w:tcPr>
            <w:tcW w:w="3798" w:type="dxa"/>
          </w:tcPr>
          <w:p w14:paraId="07CD3D2F" w14:textId="5EB39370" w:rsidR="00B43053" w:rsidRPr="00553766" w:rsidRDefault="00B43053" w:rsidP="00AB1A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553766">
              <w:rPr>
                <w:color w:val="auto"/>
                <w:lang w:bidi="en-US"/>
              </w:rPr>
              <w:t>29</w:t>
            </w:r>
          </w:p>
        </w:tc>
        <w:tc>
          <w:tcPr>
            <w:tcW w:w="4662" w:type="dxa"/>
          </w:tcPr>
          <w:p w14:paraId="67B0FBA1" w14:textId="089E81F9" w:rsidR="00B43053" w:rsidRPr="00553766" w:rsidRDefault="00B43053" w:rsidP="00AB1A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553766">
              <w:rPr>
                <w:color w:val="auto"/>
                <w:lang w:bidi="en-US"/>
              </w:rPr>
              <w:t>14</w:t>
            </w:r>
          </w:p>
        </w:tc>
      </w:tr>
      <w:tr w:rsidR="00B43053" w:rsidRPr="00FA3ACC" w14:paraId="30080BDA" w14:textId="77777777" w:rsidTr="00FF213F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5FB9784F" w14:textId="2D40BDD3" w:rsidR="00B43053" w:rsidRPr="00553766" w:rsidRDefault="00B43053" w:rsidP="00AB1AFB">
            <w:pPr>
              <w:jc w:val="center"/>
              <w:rPr>
                <w:b w:val="0"/>
                <w:color w:val="auto"/>
                <w:lang w:bidi="en-US"/>
              </w:rPr>
            </w:pPr>
            <w:r w:rsidRPr="00553766">
              <w:rPr>
                <w:b w:val="0"/>
                <w:color w:val="auto"/>
                <w:lang w:bidi="en-US"/>
              </w:rPr>
              <w:t>11/3</w:t>
            </w:r>
          </w:p>
        </w:tc>
        <w:tc>
          <w:tcPr>
            <w:tcW w:w="3798" w:type="dxa"/>
          </w:tcPr>
          <w:p w14:paraId="694967A2" w14:textId="4D4B2BD6" w:rsidR="00B43053" w:rsidRPr="00553766" w:rsidRDefault="00B43053" w:rsidP="00AB1A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553766">
              <w:rPr>
                <w:color w:val="auto"/>
                <w:lang w:bidi="en-US"/>
              </w:rPr>
              <w:t>14</w:t>
            </w:r>
          </w:p>
        </w:tc>
        <w:tc>
          <w:tcPr>
            <w:tcW w:w="4662" w:type="dxa"/>
          </w:tcPr>
          <w:p w14:paraId="40199222" w14:textId="68DB0AA5" w:rsidR="00B43053" w:rsidRPr="00553766" w:rsidRDefault="00B43053" w:rsidP="00AB1A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553766">
              <w:rPr>
                <w:color w:val="auto"/>
                <w:lang w:bidi="en-US"/>
              </w:rPr>
              <w:t>0</w:t>
            </w:r>
          </w:p>
        </w:tc>
      </w:tr>
    </w:tbl>
    <w:p w14:paraId="4AB5BC7C" w14:textId="07F2ACCF" w:rsidR="005855AE" w:rsidRDefault="005855AE" w:rsidP="0057566B">
      <w:pPr>
        <w:rPr>
          <w:lang w:bidi="en-US"/>
        </w:rPr>
      </w:pPr>
      <w:r>
        <w:rPr>
          <w:lang w:bidi="en-US"/>
        </w:rPr>
        <w:br w:type="page"/>
      </w:r>
    </w:p>
    <w:p w14:paraId="02A1A5AF" w14:textId="06A9DA29" w:rsidR="003E262F" w:rsidRDefault="00DF325A" w:rsidP="003E262F">
      <w:pPr>
        <w:pStyle w:val="Heading2"/>
        <w:rPr>
          <w:lang w:bidi="en-US"/>
        </w:rPr>
      </w:pPr>
      <w:bookmarkStart w:id="6" w:name="_Toc464644304"/>
      <w:r>
        <w:rPr>
          <w:lang w:bidi="en-US"/>
        </w:rPr>
        <w:lastRenderedPageBreak/>
        <w:t>Sprint Tasks Completed</w:t>
      </w:r>
      <w:bookmarkEnd w:id="6"/>
      <w:bookmarkStart w:id="7" w:name="_MON_1573591010"/>
      <w:bookmarkEnd w:id="7"/>
      <w:r w:rsidR="00EF2039">
        <w:rPr>
          <w:b/>
        </w:rPr>
        <w:object w:dxaOrig="14359" w:dyaOrig="13946" w14:anchorId="7A94FD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2pt;height:618.75pt" o:ole="">
            <v:imagedata r:id="rId8" o:title=""/>
          </v:shape>
          <o:OLEObject Type="Embed" ProgID="Excel.Sheet.12" ShapeID="_x0000_i1025" DrawAspect="Content" ObjectID="_1573631937" r:id="rId9"/>
        </w:object>
      </w:r>
    </w:p>
    <w:p w14:paraId="0563CE1B" w14:textId="33A275FB" w:rsidR="008F19E8" w:rsidRDefault="00311AF4" w:rsidP="003E262F">
      <w:pPr>
        <w:pStyle w:val="Heading2"/>
        <w:rPr>
          <w:lang w:bidi="en-US"/>
        </w:rPr>
      </w:pPr>
      <w:r>
        <w:rPr>
          <w:b/>
        </w:rPr>
        <w:br w:type="page"/>
      </w:r>
      <w:bookmarkStart w:id="8" w:name="_Toc464644305"/>
      <w:r w:rsidR="008F19E8">
        <w:lastRenderedPageBreak/>
        <w:t>Variances</w:t>
      </w:r>
      <w:bookmarkEnd w:id="8"/>
      <w:r w:rsidR="008F19E8">
        <w:t xml:space="preserve"> </w:t>
      </w:r>
    </w:p>
    <w:tbl>
      <w:tblPr>
        <w:tblStyle w:val="LightShading-Accent1"/>
        <w:tblW w:w="8730" w:type="dxa"/>
        <w:tblLook w:val="04A0" w:firstRow="1" w:lastRow="0" w:firstColumn="1" w:lastColumn="0" w:noHBand="0" w:noVBand="1"/>
      </w:tblPr>
      <w:tblGrid>
        <w:gridCol w:w="4230"/>
        <w:gridCol w:w="1080"/>
        <w:gridCol w:w="1143"/>
        <w:gridCol w:w="1017"/>
        <w:gridCol w:w="1260"/>
      </w:tblGrid>
      <w:tr w:rsidR="008F19E8" w:rsidRPr="001E2C55" w14:paraId="5903225C" w14:textId="77777777" w:rsidTr="000C37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</w:tcPr>
          <w:p w14:paraId="60E69E46" w14:textId="77777777" w:rsidR="008F19E8" w:rsidRPr="0031685C" w:rsidRDefault="008F19E8" w:rsidP="000C3741">
            <w:pPr>
              <w:spacing w:before="24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Sprint</w:t>
            </w:r>
          </w:p>
        </w:tc>
        <w:tc>
          <w:tcPr>
            <w:tcW w:w="1080" w:type="dxa"/>
          </w:tcPr>
          <w:p w14:paraId="0A52D3AD" w14:textId="77777777" w:rsidR="008F19E8" w:rsidRPr="0031685C" w:rsidRDefault="008F19E8" w:rsidP="000C3741">
            <w:pPr>
              <w:spacing w:before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Est H</w:t>
            </w:r>
            <w:r>
              <w:rPr>
                <w:bCs w:val="0"/>
                <w:color w:val="auto"/>
              </w:rPr>
              <w:t>ou</w:t>
            </w:r>
            <w:r w:rsidRPr="0031685C">
              <w:rPr>
                <w:bCs w:val="0"/>
                <w:color w:val="auto"/>
              </w:rPr>
              <w:t>rs</w:t>
            </w:r>
          </w:p>
        </w:tc>
        <w:tc>
          <w:tcPr>
            <w:tcW w:w="1143" w:type="dxa"/>
          </w:tcPr>
          <w:p w14:paraId="268F4B12" w14:textId="77777777" w:rsidR="008F19E8" w:rsidRPr="0031685C" w:rsidRDefault="008F19E8" w:rsidP="000C3741">
            <w:pPr>
              <w:spacing w:before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Act H</w:t>
            </w:r>
            <w:r>
              <w:rPr>
                <w:bCs w:val="0"/>
                <w:color w:val="auto"/>
              </w:rPr>
              <w:t>ou</w:t>
            </w:r>
            <w:r w:rsidRPr="0031685C">
              <w:rPr>
                <w:bCs w:val="0"/>
                <w:color w:val="auto"/>
              </w:rPr>
              <w:t>rs</w:t>
            </w:r>
          </w:p>
        </w:tc>
        <w:tc>
          <w:tcPr>
            <w:tcW w:w="1017" w:type="dxa"/>
          </w:tcPr>
          <w:p w14:paraId="623FC65B" w14:textId="77777777" w:rsidR="008F19E8" w:rsidRPr="0031685C" w:rsidRDefault="008F19E8" w:rsidP="000C3741">
            <w:pPr>
              <w:spacing w:before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Variance</w:t>
            </w:r>
          </w:p>
        </w:tc>
        <w:tc>
          <w:tcPr>
            <w:tcW w:w="1260" w:type="dxa"/>
          </w:tcPr>
          <w:p w14:paraId="43A98293" w14:textId="77777777" w:rsidR="008F19E8" w:rsidRPr="0031685C" w:rsidRDefault="008F19E8" w:rsidP="000C3741">
            <w:pPr>
              <w:spacing w:before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% Variance</w:t>
            </w:r>
          </w:p>
        </w:tc>
      </w:tr>
      <w:tr w:rsidR="008F19E8" w:rsidRPr="00083A93" w14:paraId="7FC73A5C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685CFF6B" w14:textId="22A61BF8" w:rsidR="008F19E8" w:rsidRDefault="00661019" w:rsidP="00DF6EDD">
            <w:pPr>
              <w:spacing w:before="240"/>
              <w:rPr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Proof of Concept Gameplay</w:t>
            </w:r>
            <w:r w:rsidR="00C20A33">
              <w:rPr>
                <w:b w:val="0"/>
                <w:color w:val="000000" w:themeColor="text1"/>
              </w:rPr>
              <w:t xml:space="preserve"> – Sprint </w:t>
            </w:r>
            <w:r w:rsidR="00A9613C">
              <w:rPr>
                <w:b w:val="0"/>
                <w:color w:val="000000" w:themeColor="text1"/>
              </w:rPr>
              <w:t>1</w:t>
            </w:r>
          </w:p>
        </w:tc>
        <w:tc>
          <w:tcPr>
            <w:tcW w:w="1080" w:type="dxa"/>
          </w:tcPr>
          <w:p w14:paraId="52BFABB3" w14:textId="6496675C" w:rsidR="008F19E8" w:rsidRPr="00D0035C" w:rsidRDefault="00071659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36</w:t>
            </w:r>
          </w:p>
        </w:tc>
        <w:tc>
          <w:tcPr>
            <w:tcW w:w="1143" w:type="dxa"/>
          </w:tcPr>
          <w:p w14:paraId="1E2AC739" w14:textId="48484D48" w:rsidR="008F19E8" w:rsidRPr="00D0035C" w:rsidRDefault="00071659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40</w:t>
            </w:r>
          </w:p>
        </w:tc>
        <w:tc>
          <w:tcPr>
            <w:tcW w:w="1017" w:type="dxa"/>
          </w:tcPr>
          <w:p w14:paraId="6A299D56" w14:textId="18C9AF95" w:rsidR="008F19E8" w:rsidRPr="00083A93" w:rsidRDefault="00071659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0000"/>
              </w:rPr>
              <w:t>4</w:t>
            </w:r>
          </w:p>
        </w:tc>
        <w:tc>
          <w:tcPr>
            <w:tcW w:w="1260" w:type="dxa"/>
          </w:tcPr>
          <w:p w14:paraId="5985DEF5" w14:textId="3B39E9B9" w:rsidR="008F19E8" w:rsidRPr="00083A93" w:rsidRDefault="003E262F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0000"/>
              </w:rPr>
              <w:t>10</w:t>
            </w:r>
          </w:p>
        </w:tc>
      </w:tr>
      <w:tr w:rsidR="008F19E8" w:rsidRPr="00083A93" w14:paraId="407F01F8" w14:textId="77777777" w:rsidTr="00DF6E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1916E811" w14:textId="1E785821" w:rsidR="008F19E8" w:rsidRDefault="008F19E8" w:rsidP="00DF6EDD">
            <w:pPr>
              <w:spacing w:before="240"/>
              <w:rPr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Vertical Slice</w:t>
            </w:r>
            <w:r w:rsidR="00C20A33">
              <w:rPr>
                <w:b w:val="0"/>
                <w:color w:val="000000" w:themeColor="text1"/>
              </w:rPr>
              <w:t xml:space="preserve"> – Sprint </w:t>
            </w:r>
            <w:r w:rsidR="00A9613C">
              <w:rPr>
                <w:b w:val="0"/>
                <w:color w:val="000000" w:themeColor="text1"/>
              </w:rPr>
              <w:t>2</w:t>
            </w:r>
          </w:p>
        </w:tc>
        <w:tc>
          <w:tcPr>
            <w:tcW w:w="1080" w:type="dxa"/>
          </w:tcPr>
          <w:p w14:paraId="1ED18568" w14:textId="02B637AC" w:rsidR="008F19E8" w:rsidRPr="00D0035C" w:rsidRDefault="00264BA4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72</w:t>
            </w:r>
          </w:p>
        </w:tc>
        <w:tc>
          <w:tcPr>
            <w:tcW w:w="1143" w:type="dxa"/>
          </w:tcPr>
          <w:p w14:paraId="66F7A738" w14:textId="5817E7A6" w:rsidR="008F19E8" w:rsidRPr="00D0035C" w:rsidRDefault="00264BA4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74</w:t>
            </w:r>
          </w:p>
        </w:tc>
        <w:tc>
          <w:tcPr>
            <w:tcW w:w="1017" w:type="dxa"/>
          </w:tcPr>
          <w:p w14:paraId="45D6F146" w14:textId="3E4FE479" w:rsidR="008F19E8" w:rsidRPr="00083A93" w:rsidRDefault="00264BA4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0000"/>
              </w:rPr>
              <w:t>2</w:t>
            </w:r>
          </w:p>
        </w:tc>
        <w:tc>
          <w:tcPr>
            <w:tcW w:w="1260" w:type="dxa"/>
          </w:tcPr>
          <w:p w14:paraId="61F2F3C7" w14:textId="19FCB8B9" w:rsidR="008F19E8" w:rsidRPr="00083A93" w:rsidRDefault="003E262F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0000"/>
              </w:rPr>
              <w:t>3</w:t>
            </w:r>
          </w:p>
        </w:tc>
      </w:tr>
      <w:tr w:rsidR="008F19E8" w:rsidRPr="00083A93" w14:paraId="387B0526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637B576A" w14:textId="6C1BA763" w:rsidR="008F19E8" w:rsidRDefault="008F19E8" w:rsidP="00DF6EDD">
            <w:pPr>
              <w:spacing w:before="240"/>
              <w:rPr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Alpha</w:t>
            </w:r>
            <w:r w:rsidR="00A9613C">
              <w:rPr>
                <w:b w:val="0"/>
                <w:color w:val="000000" w:themeColor="text1"/>
              </w:rPr>
              <w:t xml:space="preserve"> – Sprint 3</w:t>
            </w:r>
          </w:p>
        </w:tc>
        <w:tc>
          <w:tcPr>
            <w:tcW w:w="1080" w:type="dxa"/>
          </w:tcPr>
          <w:p w14:paraId="0DD572ED" w14:textId="058243D6" w:rsidR="008F19E8" w:rsidRPr="00D0035C" w:rsidRDefault="002C45D8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50</w:t>
            </w:r>
          </w:p>
        </w:tc>
        <w:tc>
          <w:tcPr>
            <w:tcW w:w="1143" w:type="dxa"/>
          </w:tcPr>
          <w:p w14:paraId="50A69369" w14:textId="41296A3C" w:rsidR="008F19E8" w:rsidRPr="00D0035C" w:rsidRDefault="003E262F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50</w:t>
            </w:r>
          </w:p>
        </w:tc>
        <w:tc>
          <w:tcPr>
            <w:tcW w:w="1017" w:type="dxa"/>
          </w:tcPr>
          <w:p w14:paraId="21720E85" w14:textId="0096ECFB" w:rsidR="008F19E8" w:rsidRPr="00083A93" w:rsidRDefault="003E262F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0000"/>
              </w:rPr>
              <w:t>0</w:t>
            </w:r>
          </w:p>
        </w:tc>
        <w:tc>
          <w:tcPr>
            <w:tcW w:w="1260" w:type="dxa"/>
          </w:tcPr>
          <w:p w14:paraId="2FA3C2F5" w14:textId="390E0611" w:rsidR="008F19E8" w:rsidRPr="00083A93" w:rsidRDefault="003E262F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0000"/>
              </w:rPr>
              <w:t>0</w:t>
            </w:r>
          </w:p>
        </w:tc>
      </w:tr>
      <w:tr w:rsidR="008F19E8" w:rsidRPr="00083A93" w14:paraId="60B58B99" w14:textId="77777777" w:rsidTr="00DF6E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62815BF8" w14:textId="3A84AF13" w:rsidR="008F19E8" w:rsidRDefault="00DF6EDD" w:rsidP="00DF6EDD">
            <w:pPr>
              <w:spacing w:before="240"/>
              <w:rPr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 xml:space="preserve">Open </w:t>
            </w:r>
            <w:r w:rsidR="008F19E8" w:rsidRPr="00CD57A0">
              <w:rPr>
                <w:b w:val="0"/>
                <w:color w:val="000000" w:themeColor="text1"/>
              </w:rPr>
              <w:t>Beta</w:t>
            </w:r>
            <w:r w:rsidR="00A9613C">
              <w:rPr>
                <w:b w:val="0"/>
                <w:color w:val="000000" w:themeColor="text1"/>
              </w:rPr>
              <w:t xml:space="preserve"> – Sprint 4</w:t>
            </w:r>
          </w:p>
        </w:tc>
        <w:tc>
          <w:tcPr>
            <w:tcW w:w="1080" w:type="dxa"/>
          </w:tcPr>
          <w:p w14:paraId="17B218C8" w14:textId="77777777" w:rsidR="008F19E8" w:rsidRPr="00D0035C" w:rsidRDefault="008F19E8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143" w:type="dxa"/>
          </w:tcPr>
          <w:p w14:paraId="266D6269" w14:textId="77777777" w:rsidR="008F19E8" w:rsidRPr="00D0035C" w:rsidRDefault="008F19E8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017" w:type="dxa"/>
          </w:tcPr>
          <w:p w14:paraId="4D6520FF" w14:textId="77777777" w:rsidR="008F19E8" w:rsidRPr="00083A93" w:rsidRDefault="008F19E8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1260" w:type="dxa"/>
          </w:tcPr>
          <w:p w14:paraId="3BAFC216" w14:textId="77777777" w:rsidR="008F19E8" w:rsidRPr="00083A93" w:rsidRDefault="008F19E8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8F19E8" w:rsidRPr="00083A93" w14:paraId="01BFDE21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2FB962F8" w14:textId="3576B071" w:rsidR="008F19E8" w:rsidRPr="00CD57A0" w:rsidRDefault="00DE694E" w:rsidP="00DF6EDD">
            <w:pPr>
              <w:spacing w:before="240"/>
              <w:rPr>
                <w:b w:val="0"/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Launch</w:t>
            </w:r>
            <w:r w:rsidR="00A9613C">
              <w:rPr>
                <w:b w:val="0"/>
                <w:color w:val="000000" w:themeColor="text1"/>
              </w:rPr>
              <w:t xml:space="preserve"> – Sprint 5</w:t>
            </w:r>
          </w:p>
        </w:tc>
        <w:tc>
          <w:tcPr>
            <w:tcW w:w="1080" w:type="dxa"/>
          </w:tcPr>
          <w:p w14:paraId="76169DA1" w14:textId="77777777" w:rsidR="008F19E8" w:rsidRPr="00D0035C" w:rsidRDefault="008F19E8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143" w:type="dxa"/>
          </w:tcPr>
          <w:p w14:paraId="5CAA2C03" w14:textId="77777777" w:rsidR="008F19E8" w:rsidRPr="00D0035C" w:rsidRDefault="008F19E8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017" w:type="dxa"/>
          </w:tcPr>
          <w:p w14:paraId="0767591E" w14:textId="77777777" w:rsidR="008F19E8" w:rsidRPr="00083A93" w:rsidRDefault="008F19E8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1260" w:type="dxa"/>
          </w:tcPr>
          <w:p w14:paraId="22D28833" w14:textId="77777777" w:rsidR="008F19E8" w:rsidRPr="00083A93" w:rsidRDefault="008F19E8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8F19E8" w:rsidRPr="00083A93" w14:paraId="6B2C84AF" w14:textId="77777777" w:rsidTr="00DF6E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38B9440C" w14:textId="77777777" w:rsidR="008F19E8" w:rsidRPr="00077C4C" w:rsidRDefault="008F19E8" w:rsidP="00DF6EDD">
            <w:pPr>
              <w:spacing w:before="240"/>
              <w:rPr>
                <w:bCs w:val="0"/>
                <w:color w:val="C00000"/>
              </w:rPr>
            </w:pPr>
            <w:r w:rsidRPr="00077C4C">
              <w:rPr>
                <w:color w:val="auto"/>
              </w:rPr>
              <w:t>Averages</w:t>
            </w:r>
          </w:p>
        </w:tc>
        <w:tc>
          <w:tcPr>
            <w:tcW w:w="1080" w:type="dxa"/>
          </w:tcPr>
          <w:p w14:paraId="367452B5" w14:textId="1AF9E50E" w:rsidR="008F19E8" w:rsidRPr="00D12B98" w:rsidRDefault="008F19E8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2"/>
              </w:rPr>
            </w:pPr>
          </w:p>
        </w:tc>
        <w:tc>
          <w:tcPr>
            <w:tcW w:w="1143" w:type="dxa"/>
          </w:tcPr>
          <w:p w14:paraId="2795CC23" w14:textId="7FD516BC" w:rsidR="008F19E8" w:rsidRPr="00D12B98" w:rsidRDefault="008F19E8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2"/>
              </w:rPr>
            </w:pPr>
          </w:p>
        </w:tc>
        <w:tc>
          <w:tcPr>
            <w:tcW w:w="1017" w:type="dxa"/>
          </w:tcPr>
          <w:p w14:paraId="38C52126" w14:textId="7E07E631" w:rsidR="008F19E8" w:rsidRPr="00D12B98" w:rsidRDefault="008F19E8" w:rsidP="00DF6EDD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</w:rPr>
            </w:pPr>
          </w:p>
        </w:tc>
        <w:tc>
          <w:tcPr>
            <w:tcW w:w="1260" w:type="dxa"/>
          </w:tcPr>
          <w:p w14:paraId="7D957EC0" w14:textId="49F2ADF1" w:rsidR="008F19E8" w:rsidRPr="00D12B98" w:rsidRDefault="008F19E8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</w:rPr>
            </w:pPr>
          </w:p>
        </w:tc>
      </w:tr>
    </w:tbl>
    <w:p w14:paraId="25EB0E02" w14:textId="77777777" w:rsidR="008F19E8" w:rsidRDefault="008F19E8" w:rsidP="008F19E8"/>
    <w:tbl>
      <w:tblPr>
        <w:tblStyle w:val="LightShading-Accent1"/>
        <w:tblpPr w:leftFromText="180" w:rightFromText="180" w:vertAnchor="text" w:tblpY="1"/>
        <w:tblOverlap w:val="never"/>
        <w:tblW w:w="8730" w:type="dxa"/>
        <w:tblLook w:val="04A0" w:firstRow="1" w:lastRow="0" w:firstColumn="1" w:lastColumn="0" w:noHBand="0" w:noVBand="1"/>
      </w:tblPr>
      <w:tblGrid>
        <w:gridCol w:w="4230"/>
        <w:gridCol w:w="4500"/>
      </w:tblGrid>
      <w:tr w:rsidR="008F19E8" w:rsidRPr="0031685C" w14:paraId="566F2C67" w14:textId="77777777" w:rsidTr="006F60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</w:tcPr>
          <w:p w14:paraId="458533E0" w14:textId="77777777" w:rsidR="008F19E8" w:rsidRPr="0031685C" w:rsidRDefault="008F19E8" w:rsidP="000C3741">
            <w:pPr>
              <w:spacing w:before="24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Sprint</w:t>
            </w:r>
          </w:p>
        </w:tc>
        <w:tc>
          <w:tcPr>
            <w:tcW w:w="4500" w:type="dxa"/>
          </w:tcPr>
          <w:p w14:paraId="2223E75A" w14:textId="77777777" w:rsidR="008F19E8" w:rsidRPr="0031685C" w:rsidRDefault="008F19E8" w:rsidP="000C3741">
            <w:pPr>
              <w:spacing w:before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Reason for Variance</w:t>
            </w:r>
          </w:p>
        </w:tc>
      </w:tr>
      <w:tr w:rsidR="008F19E8" w:rsidRPr="00083A93" w14:paraId="04E6EDB1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4455D6C8" w14:textId="0196B44E" w:rsidR="008F19E8" w:rsidRDefault="00661019" w:rsidP="00DF6EDD">
            <w:pPr>
              <w:spacing w:before="240"/>
              <w:rPr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Proof of Concept Gameplay</w:t>
            </w:r>
            <w:r w:rsidRPr="00CD57A0">
              <w:rPr>
                <w:b w:val="0"/>
                <w:color w:val="000000" w:themeColor="text1"/>
              </w:rPr>
              <w:t xml:space="preserve"> </w:t>
            </w:r>
            <w:r w:rsidR="00C20A33">
              <w:rPr>
                <w:b w:val="0"/>
                <w:color w:val="000000" w:themeColor="text1"/>
              </w:rPr>
              <w:t xml:space="preserve"> – Sprint </w:t>
            </w:r>
            <w:r w:rsidR="00A9613C">
              <w:rPr>
                <w:b w:val="0"/>
                <w:color w:val="000000" w:themeColor="text1"/>
              </w:rPr>
              <w:t>1</w:t>
            </w:r>
          </w:p>
        </w:tc>
        <w:tc>
          <w:tcPr>
            <w:tcW w:w="4500" w:type="dxa"/>
          </w:tcPr>
          <w:p w14:paraId="2C1D8E40" w14:textId="586A7C6E" w:rsidR="008F19E8" w:rsidRPr="00D0035C" w:rsidRDefault="00071659" w:rsidP="000C3741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Bugs appeared and were unsure how long everything was going to take.</w:t>
            </w:r>
          </w:p>
        </w:tc>
      </w:tr>
      <w:tr w:rsidR="008F19E8" w:rsidRPr="00083A93" w14:paraId="7A21224F" w14:textId="77777777" w:rsidTr="00DF6E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2A395ADF" w14:textId="3753B63C" w:rsidR="008F19E8" w:rsidRDefault="008F19E8" w:rsidP="00DF6EDD">
            <w:pPr>
              <w:spacing w:before="240"/>
              <w:rPr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Vertical Slice</w:t>
            </w:r>
            <w:r w:rsidR="00C20A33">
              <w:rPr>
                <w:b w:val="0"/>
                <w:color w:val="000000" w:themeColor="text1"/>
              </w:rPr>
              <w:t xml:space="preserve"> – Sprint </w:t>
            </w:r>
            <w:r w:rsidR="00A9613C">
              <w:rPr>
                <w:b w:val="0"/>
                <w:color w:val="000000" w:themeColor="text1"/>
              </w:rPr>
              <w:t>2</w:t>
            </w:r>
          </w:p>
        </w:tc>
        <w:tc>
          <w:tcPr>
            <w:tcW w:w="4500" w:type="dxa"/>
          </w:tcPr>
          <w:p w14:paraId="755FDFFF" w14:textId="3EE230B4" w:rsidR="008F19E8" w:rsidRPr="00D0035C" w:rsidRDefault="00264BA4" w:rsidP="000C3741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Adding a new member brought challenges and benefits to our development and new bugs arose which we were able to </w:t>
            </w:r>
            <w:r w:rsidR="00261981">
              <w:rPr>
                <w:color w:val="000000" w:themeColor="text1"/>
              </w:rPr>
              <w:t>mitigate</w:t>
            </w:r>
            <w:r>
              <w:rPr>
                <w:color w:val="000000" w:themeColor="text1"/>
              </w:rPr>
              <w:t xml:space="preserve"> earlier</w:t>
            </w:r>
          </w:p>
        </w:tc>
      </w:tr>
      <w:tr w:rsidR="008F19E8" w:rsidRPr="00083A93" w14:paraId="50E73EE4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642E2775" w14:textId="375B684B" w:rsidR="008F19E8" w:rsidRDefault="008F19E8" w:rsidP="00DF6EDD">
            <w:pPr>
              <w:spacing w:before="240"/>
              <w:rPr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Alpha</w:t>
            </w:r>
            <w:r w:rsidR="00C20A33">
              <w:rPr>
                <w:b w:val="0"/>
                <w:color w:val="000000" w:themeColor="text1"/>
              </w:rPr>
              <w:t xml:space="preserve"> – Sprint </w:t>
            </w:r>
            <w:r w:rsidR="00A9613C">
              <w:rPr>
                <w:b w:val="0"/>
                <w:color w:val="000000" w:themeColor="text1"/>
              </w:rPr>
              <w:t>3</w:t>
            </w:r>
          </w:p>
        </w:tc>
        <w:tc>
          <w:tcPr>
            <w:tcW w:w="4500" w:type="dxa"/>
          </w:tcPr>
          <w:p w14:paraId="59ACAFF5" w14:textId="41387D55" w:rsidR="008F19E8" w:rsidRPr="00D0035C" w:rsidRDefault="008F19E8" w:rsidP="000C3741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8F19E8" w:rsidRPr="00083A93" w14:paraId="5056C804" w14:textId="77777777" w:rsidTr="00DF6E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52649874" w14:textId="1864E46E" w:rsidR="008F19E8" w:rsidRDefault="00DF6EDD" w:rsidP="00DF6EDD">
            <w:pPr>
              <w:spacing w:before="240"/>
              <w:rPr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 xml:space="preserve">Open </w:t>
            </w:r>
            <w:r w:rsidR="008F19E8" w:rsidRPr="00CD57A0">
              <w:rPr>
                <w:b w:val="0"/>
                <w:color w:val="000000" w:themeColor="text1"/>
              </w:rPr>
              <w:t>Beta</w:t>
            </w:r>
            <w:r w:rsidR="00A9613C">
              <w:rPr>
                <w:b w:val="0"/>
                <w:color w:val="000000" w:themeColor="text1"/>
              </w:rPr>
              <w:t xml:space="preserve"> – Sprint 4</w:t>
            </w:r>
          </w:p>
        </w:tc>
        <w:tc>
          <w:tcPr>
            <w:tcW w:w="4500" w:type="dxa"/>
          </w:tcPr>
          <w:p w14:paraId="78397BFE" w14:textId="77777777" w:rsidR="008F19E8" w:rsidRPr="00D0035C" w:rsidRDefault="008F19E8" w:rsidP="000C3741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8F19E8" w:rsidRPr="00083A93" w14:paraId="1D4669FE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2C442E53" w14:textId="1A9BAB20" w:rsidR="008F19E8" w:rsidRDefault="00DE694E" w:rsidP="00DF6EDD">
            <w:pPr>
              <w:spacing w:before="240"/>
              <w:rPr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Launch</w:t>
            </w:r>
            <w:r w:rsidR="00C20A33">
              <w:rPr>
                <w:b w:val="0"/>
                <w:color w:val="000000" w:themeColor="text1"/>
              </w:rPr>
              <w:t xml:space="preserve"> – Sprint </w:t>
            </w:r>
            <w:r w:rsidR="00A9613C">
              <w:rPr>
                <w:b w:val="0"/>
                <w:color w:val="000000" w:themeColor="text1"/>
              </w:rPr>
              <w:t>5</w:t>
            </w:r>
          </w:p>
        </w:tc>
        <w:tc>
          <w:tcPr>
            <w:tcW w:w="4500" w:type="dxa"/>
          </w:tcPr>
          <w:p w14:paraId="4EB1FD12" w14:textId="77777777" w:rsidR="008F19E8" w:rsidRPr="00D0035C" w:rsidRDefault="008F19E8" w:rsidP="000C3741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</w:tbl>
    <w:p w14:paraId="281F2998" w14:textId="22002207" w:rsidR="00FA3ACC" w:rsidRPr="006B72AE" w:rsidRDefault="00FA3ACC" w:rsidP="00FA3ACC">
      <w:pPr>
        <w:pStyle w:val="Heading1"/>
        <w:spacing w:after="240"/>
      </w:pPr>
      <w:bookmarkStart w:id="9" w:name="_Toc464644306"/>
      <w:r>
        <w:t>Release Quality Statistics</w:t>
      </w:r>
      <w:bookmarkEnd w:id="9"/>
      <w:r>
        <w:t xml:space="preserve"> </w:t>
      </w:r>
    </w:p>
    <w:tbl>
      <w:tblPr>
        <w:tblStyle w:val="LightShading-Accent1"/>
        <w:tblW w:w="0" w:type="auto"/>
        <w:tblLook w:val="04A0" w:firstRow="1" w:lastRow="0" w:firstColumn="1" w:lastColumn="0" w:noHBand="0" w:noVBand="1"/>
      </w:tblPr>
      <w:tblGrid>
        <w:gridCol w:w="4860"/>
        <w:gridCol w:w="1620"/>
        <w:gridCol w:w="2160"/>
      </w:tblGrid>
      <w:tr w:rsidR="00FA3ACC" w:rsidRPr="00083A93" w14:paraId="71CFE06F" w14:textId="77777777" w:rsidTr="00DF6E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  <w:vAlign w:val="bottom"/>
          </w:tcPr>
          <w:p w14:paraId="4E8B79B2" w14:textId="77777777" w:rsidR="00FA3ACC" w:rsidRPr="0003317F" w:rsidRDefault="00FA3ACC" w:rsidP="00DF6EDD">
            <w:pPr>
              <w:spacing w:after="240"/>
              <w:rPr>
                <w:bCs w:val="0"/>
                <w:color w:val="000000" w:themeColor="text1"/>
              </w:rPr>
            </w:pPr>
            <w:r w:rsidRPr="0003317F">
              <w:rPr>
                <w:bCs w:val="0"/>
                <w:color w:val="000000" w:themeColor="text1"/>
              </w:rPr>
              <w:t>Sprint</w:t>
            </w:r>
          </w:p>
        </w:tc>
        <w:tc>
          <w:tcPr>
            <w:tcW w:w="1620" w:type="dxa"/>
            <w:vAlign w:val="bottom"/>
          </w:tcPr>
          <w:p w14:paraId="57C87475" w14:textId="77777777" w:rsidR="00FA3ACC" w:rsidRPr="0003317F" w:rsidRDefault="00FA3ACC" w:rsidP="00DF6EDD">
            <w:pPr>
              <w:spacing w:after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000000" w:themeColor="text1"/>
              </w:rPr>
            </w:pPr>
            <w:r w:rsidRPr="0003317F">
              <w:rPr>
                <w:bCs w:val="0"/>
                <w:color w:val="000000" w:themeColor="text1"/>
              </w:rPr>
              <w:t># Playtest Hours</w:t>
            </w:r>
          </w:p>
        </w:tc>
        <w:tc>
          <w:tcPr>
            <w:tcW w:w="2160" w:type="dxa"/>
            <w:vAlign w:val="bottom"/>
          </w:tcPr>
          <w:p w14:paraId="4028A1B1" w14:textId="24EDB3A0" w:rsidR="00991D51" w:rsidRPr="00991D51" w:rsidRDefault="00FA3ACC" w:rsidP="00DF6EDD">
            <w:pPr>
              <w:spacing w:after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/>
                <w:color w:val="000000" w:themeColor="text1"/>
              </w:rPr>
            </w:pPr>
            <w:r w:rsidRPr="0003317F">
              <w:rPr>
                <w:bCs w:val="0"/>
                <w:color w:val="000000" w:themeColor="text1"/>
              </w:rPr>
              <w:t># Defects Found/Fixed</w:t>
            </w:r>
          </w:p>
        </w:tc>
      </w:tr>
      <w:tr w:rsidR="00355D87" w:rsidRPr="00083A93" w14:paraId="3C424E0E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0EC7AC1E" w14:textId="4E477FD4" w:rsidR="00355D87" w:rsidRPr="00CD57A0" w:rsidRDefault="00661019" w:rsidP="00FA3ACC">
            <w:pPr>
              <w:spacing w:after="240"/>
              <w:rPr>
                <w:b w:val="0"/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Proof of Concept Gameplay</w:t>
            </w:r>
            <w:r w:rsidR="00536A21">
              <w:rPr>
                <w:b w:val="0"/>
                <w:color w:val="000000" w:themeColor="text1"/>
              </w:rPr>
              <w:t xml:space="preserve"> – Sprint 1</w:t>
            </w:r>
          </w:p>
        </w:tc>
        <w:tc>
          <w:tcPr>
            <w:tcW w:w="1620" w:type="dxa"/>
            <w:vAlign w:val="center"/>
          </w:tcPr>
          <w:p w14:paraId="1D22BD96" w14:textId="0834774F" w:rsidR="00355D87" w:rsidRPr="00D0035C" w:rsidRDefault="00071659" w:rsidP="00DF6ED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2160" w:type="dxa"/>
            <w:vAlign w:val="center"/>
          </w:tcPr>
          <w:p w14:paraId="58CFF04B" w14:textId="33C39B50" w:rsidR="00355D87" w:rsidRPr="00D0035C" w:rsidRDefault="00071659" w:rsidP="00DF6ED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4</w:t>
            </w:r>
            <w:r w:rsidR="001C2054">
              <w:rPr>
                <w:color w:val="000000" w:themeColor="text1"/>
              </w:rPr>
              <w:t>/4</w:t>
            </w:r>
          </w:p>
        </w:tc>
      </w:tr>
      <w:tr w:rsidR="00355D87" w:rsidRPr="00083A93" w14:paraId="15019E10" w14:textId="77777777" w:rsidTr="00DF6EDD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63386EF9" w14:textId="7B4C8F19" w:rsidR="00355D87" w:rsidRPr="00CD57A0" w:rsidRDefault="00CD57A0" w:rsidP="00FA3ACC">
            <w:pPr>
              <w:spacing w:after="240"/>
              <w:rPr>
                <w:b w:val="0"/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Vertical Slice</w:t>
            </w:r>
            <w:r w:rsidR="00536A21">
              <w:rPr>
                <w:b w:val="0"/>
                <w:color w:val="000000" w:themeColor="text1"/>
              </w:rPr>
              <w:t xml:space="preserve"> – Sprint 2</w:t>
            </w:r>
          </w:p>
        </w:tc>
        <w:tc>
          <w:tcPr>
            <w:tcW w:w="1620" w:type="dxa"/>
            <w:vAlign w:val="center"/>
          </w:tcPr>
          <w:p w14:paraId="07063AAD" w14:textId="248E58BC" w:rsidR="00355D87" w:rsidRPr="00D0035C" w:rsidRDefault="00264BA4" w:rsidP="00DF6EDD">
            <w:pPr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2160" w:type="dxa"/>
            <w:vAlign w:val="center"/>
          </w:tcPr>
          <w:p w14:paraId="1505A7C3" w14:textId="7AE7E218" w:rsidR="00355D87" w:rsidRPr="00D0035C" w:rsidRDefault="00264BA4" w:rsidP="00DF6EDD">
            <w:pPr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6</w:t>
            </w:r>
            <w:r w:rsidR="001C2054">
              <w:rPr>
                <w:color w:val="000000" w:themeColor="text1"/>
              </w:rPr>
              <w:t>/16</w:t>
            </w:r>
          </w:p>
        </w:tc>
      </w:tr>
      <w:tr w:rsidR="00355D87" w:rsidRPr="00083A93" w14:paraId="1C673880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69B105E8" w14:textId="7FD26F48" w:rsidR="00355D87" w:rsidRPr="00CD57A0" w:rsidRDefault="00CD57A0" w:rsidP="00FA3ACC">
            <w:pPr>
              <w:spacing w:after="240"/>
              <w:rPr>
                <w:b w:val="0"/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Alpha</w:t>
            </w:r>
            <w:r w:rsidR="00536A21">
              <w:rPr>
                <w:b w:val="0"/>
                <w:color w:val="000000" w:themeColor="text1"/>
              </w:rPr>
              <w:t xml:space="preserve"> – Sprint 3</w:t>
            </w:r>
          </w:p>
        </w:tc>
        <w:tc>
          <w:tcPr>
            <w:tcW w:w="1620" w:type="dxa"/>
            <w:vAlign w:val="center"/>
          </w:tcPr>
          <w:p w14:paraId="473C7677" w14:textId="5350E9F5" w:rsidR="00355D87" w:rsidRPr="00D0035C" w:rsidRDefault="002C45D8" w:rsidP="00DF6ED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</w:p>
        </w:tc>
        <w:tc>
          <w:tcPr>
            <w:tcW w:w="2160" w:type="dxa"/>
            <w:vAlign w:val="center"/>
          </w:tcPr>
          <w:p w14:paraId="75997D42" w14:textId="26892308" w:rsidR="00355D87" w:rsidRPr="00D0035C" w:rsidRDefault="002C45D8" w:rsidP="00DF6ED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42</w:t>
            </w:r>
            <w:r w:rsidR="001C2054">
              <w:rPr>
                <w:color w:val="000000" w:themeColor="text1"/>
              </w:rPr>
              <w:t>/40</w:t>
            </w:r>
          </w:p>
        </w:tc>
      </w:tr>
      <w:tr w:rsidR="00355D87" w:rsidRPr="00083A93" w14:paraId="15B555C3" w14:textId="77777777" w:rsidTr="00DF6EDD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4B5BF1B0" w14:textId="43587BA0" w:rsidR="00355D87" w:rsidRPr="00CD57A0" w:rsidRDefault="00B1124F" w:rsidP="00FA3ACC">
            <w:pPr>
              <w:spacing w:after="240"/>
              <w:rPr>
                <w:b w:val="0"/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 xml:space="preserve">Open </w:t>
            </w:r>
            <w:r w:rsidR="00CD57A0" w:rsidRPr="00CD57A0">
              <w:rPr>
                <w:b w:val="0"/>
                <w:color w:val="000000" w:themeColor="text1"/>
              </w:rPr>
              <w:t>Beta</w:t>
            </w:r>
            <w:r w:rsidR="00536A21">
              <w:rPr>
                <w:b w:val="0"/>
                <w:color w:val="000000" w:themeColor="text1"/>
              </w:rPr>
              <w:t xml:space="preserve"> – Sprint 4</w:t>
            </w:r>
          </w:p>
        </w:tc>
        <w:tc>
          <w:tcPr>
            <w:tcW w:w="1620" w:type="dxa"/>
            <w:vAlign w:val="center"/>
          </w:tcPr>
          <w:p w14:paraId="2153C5A8" w14:textId="77777777" w:rsidR="00355D87" w:rsidRPr="00D0035C" w:rsidRDefault="00355D87" w:rsidP="00DF6EDD">
            <w:pPr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2160" w:type="dxa"/>
            <w:vAlign w:val="center"/>
          </w:tcPr>
          <w:p w14:paraId="25D273E8" w14:textId="77777777" w:rsidR="00355D87" w:rsidRPr="00D0035C" w:rsidRDefault="00355D87" w:rsidP="00DF6EDD">
            <w:pPr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CD57A0" w:rsidRPr="00083A93" w14:paraId="14A2F937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1D92382C" w14:textId="672EC435" w:rsidR="00CD57A0" w:rsidRPr="00CD57A0" w:rsidRDefault="00DE694E" w:rsidP="00FA3ACC">
            <w:pPr>
              <w:spacing w:after="240"/>
              <w:rPr>
                <w:b w:val="0"/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Launch</w:t>
            </w:r>
            <w:r w:rsidR="00536A21">
              <w:rPr>
                <w:b w:val="0"/>
                <w:color w:val="000000" w:themeColor="text1"/>
              </w:rPr>
              <w:t xml:space="preserve"> – Sprint 5</w:t>
            </w:r>
          </w:p>
        </w:tc>
        <w:tc>
          <w:tcPr>
            <w:tcW w:w="1620" w:type="dxa"/>
            <w:vAlign w:val="center"/>
          </w:tcPr>
          <w:p w14:paraId="0D81A45D" w14:textId="77777777" w:rsidR="00CD57A0" w:rsidRPr="00D0035C" w:rsidRDefault="00CD57A0" w:rsidP="00DF6ED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2160" w:type="dxa"/>
            <w:vAlign w:val="center"/>
          </w:tcPr>
          <w:p w14:paraId="418B35FD" w14:textId="77777777" w:rsidR="00CD57A0" w:rsidRPr="00D0035C" w:rsidRDefault="00CD57A0" w:rsidP="00DF6ED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</w:tbl>
    <w:p w14:paraId="2F3FCDC9" w14:textId="36C8CE86" w:rsidR="00EE0964" w:rsidRPr="00EE0964" w:rsidRDefault="00EE0964" w:rsidP="00FF7D6E">
      <w:pPr>
        <w:rPr>
          <w:lang w:eastAsia="en-US" w:bidi="en-US"/>
        </w:rPr>
      </w:pPr>
      <w:r>
        <w:rPr>
          <w:lang w:eastAsia="en-US" w:bidi="en-US"/>
        </w:rPr>
        <w:br w:type="page"/>
      </w:r>
      <w:bookmarkStart w:id="10" w:name="_Toc464644307"/>
      <w:r>
        <w:rPr>
          <w:lang w:eastAsia="en-US" w:bidi="en-US"/>
        </w:rPr>
        <w:lastRenderedPageBreak/>
        <w:t>Process Review</w:t>
      </w:r>
      <w:bookmarkEnd w:id="10"/>
    </w:p>
    <w:p w14:paraId="3DC663EC" w14:textId="77777777" w:rsidR="00FA3ACC" w:rsidRDefault="00FA3ACC" w:rsidP="00DE694E">
      <w:pPr>
        <w:pStyle w:val="Heading2"/>
      </w:pPr>
      <w:bookmarkStart w:id="11" w:name="_Toc477232941"/>
      <w:bookmarkStart w:id="12" w:name="_Toc221627850"/>
      <w:bookmarkStart w:id="13" w:name="_Toc464644308"/>
      <w:r w:rsidRPr="006B72AE">
        <w:t>Processes that were most effective</w:t>
      </w:r>
      <w:bookmarkEnd w:id="11"/>
      <w:r>
        <w:t xml:space="preserve"> for the sprint</w:t>
      </w:r>
      <w:bookmarkEnd w:id="12"/>
      <w:bookmarkEnd w:id="13"/>
    </w:p>
    <w:tbl>
      <w:tblPr>
        <w:tblStyle w:val="PlainTable1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165"/>
        <w:gridCol w:w="7465"/>
      </w:tblGrid>
      <w:tr w:rsidR="00DE694E" w14:paraId="4DFCFF18" w14:textId="77777777" w:rsidTr="00DE69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4F7CCA20" w14:textId="2AC769D8" w:rsidR="00DE694E" w:rsidRDefault="00DE694E" w:rsidP="00DE694E">
            <w:r>
              <w:t># of Votes</w:t>
            </w:r>
          </w:p>
        </w:tc>
        <w:tc>
          <w:tcPr>
            <w:tcW w:w="7465" w:type="dxa"/>
          </w:tcPr>
          <w:p w14:paraId="0162FFD3" w14:textId="3FFF3776" w:rsidR="00DE694E" w:rsidRDefault="00DE694E" w:rsidP="00DE69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685C">
              <w:rPr>
                <w:bCs w:val="0"/>
                <w:color w:val="000000" w:themeColor="text1"/>
                <w:lang w:val="en-GB"/>
              </w:rPr>
              <w:t>Things Done Well</w:t>
            </w:r>
          </w:p>
        </w:tc>
      </w:tr>
      <w:tr w:rsidR="002C45D8" w14:paraId="53E74FD7" w14:textId="77777777" w:rsidTr="00DE69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632100A8" w14:textId="3AFCB794" w:rsidR="002C45D8" w:rsidRDefault="00DB7BBC" w:rsidP="00DE694E">
            <w:r>
              <w:t>5</w:t>
            </w:r>
          </w:p>
        </w:tc>
        <w:tc>
          <w:tcPr>
            <w:tcW w:w="7465" w:type="dxa"/>
          </w:tcPr>
          <w:p w14:paraId="042328F7" w14:textId="67CF9CEB" w:rsidR="00DB7BBC" w:rsidRPr="0031685C" w:rsidRDefault="00DB7BBC" w:rsidP="00DE69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Stuff got done in time</w:t>
            </w:r>
          </w:p>
        </w:tc>
      </w:tr>
      <w:tr w:rsidR="00DB7BBC" w14:paraId="69B22E03" w14:textId="77777777" w:rsidTr="00DE69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3D3E04A6" w14:textId="739C0FAA" w:rsidR="00DB7BBC" w:rsidRDefault="00DB7BBC" w:rsidP="00DE694E">
            <w:r>
              <w:t>5</w:t>
            </w:r>
          </w:p>
        </w:tc>
        <w:tc>
          <w:tcPr>
            <w:tcW w:w="7465" w:type="dxa"/>
          </w:tcPr>
          <w:p w14:paraId="0F451E90" w14:textId="7530193D" w:rsidR="00DB7BBC" w:rsidRDefault="00DB7BBC" w:rsidP="00DE69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No major time crunch</w:t>
            </w:r>
          </w:p>
        </w:tc>
      </w:tr>
      <w:tr w:rsidR="00DB7BBC" w14:paraId="3DE49609" w14:textId="77777777" w:rsidTr="00DE69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22AF59ED" w14:textId="055CB90E" w:rsidR="00DB7BBC" w:rsidRDefault="00DB7BBC" w:rsidP="00DE694E">
            <w:r>
              <w:t>5</w:t>
            </w:r>
          </w:p>
        </w:tc>
        <w:tc>
          <w:tcPr>
            <w:tcW w:w="7465" w:type="dxa"/>
          </w:tcPr>
          <w:p w14:paraId="3C199E8F" w14:textId="467AA5D6" w:rsidR="00DB7BBC" w:rsidRDefault="00DB7BBC" w:rsidP="00DE69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We communicated better</w:t>
            </w:r>
          </w:p>
        </w:tc>
      </w:tr>
    </w:tbl>
    <w:p w14:paraId="0CEE23AB" w14:textId="77777777" w:rsidR="00FA3ACC" w:rsidRPr="004D0B7D" w:rsidRDefault="00FA3ACC" w:rsidP="00DE694E">
      <w:pPr>
        <w:pStyle w:val="Heading2"/>
        <w:spacing w:before="120"/>
      </w:pPr>
      <w:bookmarkStart w:id="14" w:name="_Toc477232942"/>
      <w:bookmarkStart w:id="15" w:name="_Toc221627851"/>
      <w:bookmarkStart w:id="16" w:name="_Toc464644309"/>
      <w:r w:rsidRPr="004D0B7D">
        <w:t xml:space="preserve">Processes that had a negative effect on the </w:t>
      </w:r>
      <w:bookmarkEnd w:id="14"/>
      <w:r>
        <w:t>sprint</w:t>
      </w:r>
      <w:bookmarkEnd w:id="15"/>
      <w:bookmarkEnd w:id="16"/>
    </w:p>
    <w:tbl>
      <w:tblPr>
        <w:tblStyle w:val="PlainTable1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165"/>
        <w:gridCol w:w="7465"/>
      </w:tblGrid>
      <w:tr w:rsidR="00DE694E" w14:paraId="701B33F3" w14:textId="77777777" w:rsidTr="00D71A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40907863" w14:textId="77777777" w:rsidR="00DE694E" w:rsidRDefault="00DE694E" w:rsidP="00D71A61">
            <w:r>
              <w:t># of Votes</w:t>
            </w:r>
          </w:p>
        </w:tc>
        <w:tc>
          <w:tcPr>
            <w:tcW w:w="7465" w:type="dxa"/>
          </w:tcPr>
          <w:p w14:paraId="016739A6" w14:textId="551C9741" w:rsidR="00DE694E" w:rsidRDefault="00DE694E" w:rsidP="00DB7BBC">
            <w:pPr>
              <w:tabs>
                <w:tab w:val="left" w:pos="2175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685C">
              <w:rPr>
                <w:bCs w:val="0"/>
                <w:color w:val="000000" w:themeColor="text1"/>
                <w:lang w:val="en-GB"/>
              </w:rPr>
              <w:t>Need Improvement</w:t>
            </w:r>
            <w:r w:rsidR="00DB7BBC">
              <w:rPr>
                <w:bCs w:val="0"/>
                <w:color w:val="000000" w:themeColor="text1"/>
                <w:lang w:val="en-GB"/>
              </w:rPr>
              <w:tab/>
            </w:r>
          </w:p>
        </w:tc>
      </w:tr>
      <w:tr w:rsidR="00DB7BBC" w14:paraId="318EDD51" w14:textId="77777777" w:rsidTr="00D71A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14158821" w14:textId="50CD401F" w:rsidR="00DB7BBC" w:rsidRDefault="00DB7BBC" w:rsidP="00D71A61">
            <w:r>
              <w:t>5</w:t>
            </w:r>
          </w:p>
        </w:tc>
        <w:tc>
          <w:tcPr>
            <w:tcW w:w="7465" w:type="dxa"/>
          </w:tcPr>
          <w:p w14:paraId="19140EF7" w14:textId="61FF1987" w:rsidR="00DB7BBC" w:rsidRPr="0031685C" w:rsidRDefault="00DB7BBC" w:rsidP="00DB7BBC">
            <w:pPr>
              <w:tabs>
                <w:tab w:val="left" w:pos="217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Artist overloaded</w:t>
            </w:r>
          </w:p>
        </w:tc>
      </w:tr>
      <w:tr w:rsidR="00DB7BBC" w14:paraId="2C1173AE" w14:textId="77777777" w:rsidTr="00D71A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0318C812" w14:textId="37FDF7F9" w:rsidR="00DB7BBC" w:rsidRDefault="00DB7BBC" w:rsidP="00D71A61">
            <w:r>
              <w:t>5</w:t>
            </w:r>
          </w:p>
        </w:tc>
        <w:tc>
          <w:tcPr>
            <w:tcW w:w="7465" w:type="dxa"/>
          </w:tcPr>
          <w:p w14:paraId="68C015CE" w14:textId="611E4713" w:rsidR="00DB7BBC" w:rsidRDefault="00DB7BBC" w:rsidP="00DB7BBC">
            <w:pPr>
              <w:tabs>
                <w:tab w:val="left" w:pos="217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Taking too long to make decisions</w:t>
            </w:r>
          </w:p>
        </w:tc>
      </w:tr>
      <w:tr w:rsidR="00DB7BBC" w14:paraId="16DDCDF3" w14:textId="77777777" w:rsidTr="00D71A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2AAF77AE" w14:textId="5632A164" w:rsidR="00DB7BBC" w:rsidRDefault="00DB7BBC" w:rsidP="00D71A61">
            <w:r>
              <w:t>5</w:t>
            </w:r>
          </w:p>
        </w:tc>
        <w:tc>
          <w:tcPr>
            <w:tcW w:w="7465" w:type="dxa"/>
          </w:tcPr>
          <w:p w14:paraId="288F2727" w14:textId="07172D4B" w:rsidR="00DB7BBC" w:rsidRDefault="00DB7BBC" w:rsidP="00DB7BBC">
            <w:pPr>
              <w:tabs>
                <w:tab w:val="left" w:pos="217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Immigration went poorly</w:t>
            </w:r>
          </w:p>
        </w:tc>
      </w:tr>
    </w:tbl>
    <w:p w14:paraId="35369577" w14:textId="0A10D159" w:rsidR="00DE694E" w:rsidRPr="00DE694E" w:rsidRDefault="00FA3ACC" w:rsidP="00DE694E">
      <w:pPr>
        <w:pStyle w:val="Heading2"/>
        <w:spacing w:before="120"/>
      </w:pPr>
      <w:bookmarkStart w:id="17" w:name="_Toc464644310"/>
      <w:r w:rsidRPr="001728D0">
        <w:t>Action Items</w:t>
      </w:r>
      <w:bookmarkEnd w:id="17"/>
      <w:r w:rsidRPr="001728D0">
        <w:t xml:space="preserve"> </w:t>
      </w:r>
    </w:p>
    <w:tbl>
      <w:tblPr>
        <w:tblStyle w:val="PlainTable1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165"/>
        <w:gridCol w:w="7465"/>
      </w:tblGrid>
      <w:tr w:rsidR="00DE694E" w14:paraId="31866469" w14:textId="77777777" w:rsidTr="00D71A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7B65810C" w14:textId="77777777" w:rsidR="00DE694E" w:rsidRDefault="00DE694E" w:rsidP="00D71A61">
            <w:r>
              <w:t># of Votes</w:t>
            </w:r>
          </w:p>
        </w:tc>
        <w:tc>
          <w:tcPr>
            <w:tcW w:w="7465" w:type="dxa"/>
          </w:tcPr>
          <w:p w14:paraId="00149AE1" w14:textId="6C11674E" w:rsidR="00DE694E" w:rsidRDefault="00DE694E" w:rsidP="00D71A6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685C">
              <w:rPr>
                <w:bCs w:val="0"/>
                <w:lang w:val="en-GB"/>
              </w:rPr>
              <w:t>Action Items</w:t>
            </w:r>
          </w:p>
        </w:tc>
      </w:tr>
      <w:tr w:rsidR="002C45D8" w14:paraId="475A8F67" w14:textId="77777777" w:rsidTr="00D71A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420BD9DC" w14:textId="1F31406F" w:rsidR="002C45D8" w:rsidRDefault="00DB7BBC" w:rsidP="00D71A61">
            <w:r>
              <w:t>5</w:t>
            </w:r>
          </w:p>
        </w:tc>
        <w:tc>
          <w:tcPr>
            <w:tcW w:w="7465" w:type="dxa"/>
          </w:tcPr>
          <w:p w14:paraId="5BB1997F" w14:textId="785E7BBE" w:rsidR="002C45D8" w:rsidRPr="0031685C" w:rsidRDefault="00DB7BBC" w:rsidP="00D71A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Communicate better as a team</w:t>
            </w:r>
          </w:p>
        </w:tc>
      </w:tr>
      <w:tr w:rsidR="00DB7BBC" w14:paraId="567B19A8" w14:textId="77777777" w:rsidTr="00D71A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43D001DC" w14:textId="4B94272F" w:rsidR="00DB7BBC" w:rsidRDefault="00DB7BBC" w:rsidP="00D71A61">
            <w:r>
              <w:t>5</w:t>
            </w:r>
          </w:p>
        </w:tc>
        <w:tc>
          <w:tcPr>
            <w:tcW w:w="7465" w:type="dxa"/>
          </w:tcPr>
          <w:p w14:paraId="1DE432BC" w14:textId="288E5BA4" w:rsidR="00DB7BBC" w:rsidRDefault="00DB7BBC" w:rsidP="00D71A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Communicate better with stakeholder</w:t>
            </w:r>
          </w:p>
        </w:tc>
      </w:tr>
      <w:tr w:rsidR="00DB7BBC" w14:paraId="0B9D41DD" w14:textId="77777777" w:rsidTr="00D71A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22BE9388" w14:textId="409C5591" w:rsidR="00DB7BBC" w:rsidRDefault="00DB7BBC" w:rsidP="00D71A61">
            <w:r>
              <w:t>5</w:t>
            </w:r>
          </w:p>
        </w:tc>
        <w:tc>
          <w:tcPr>
            <w:tcW w:w="7465" w:type="dxa"/>
          </w:tcPr>
          <w:p w14:paraId="042E9F2D" w14:textId="11360375" w:rsidR="00DB7BBC" w:rsidRDefault="00DB7BBC" w:rsidP="00D71A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Integrate more frequently</w:t>
            </w:r>
          </w:p>
        </w:tc>
      </w:tr>
      <w:tr w:rsidR="00DB7BBC" w14:paraId="10EB9575" w14:textId="77777777" w:rsidTr="00D71A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211A9209" w14:textId="38D15231" w:rsidR="00DB7BBC" w:rsidRDefault="00DB7BBC" w:rsidP="00D71A61">
            <w:r>
              <w:t>5</w:t>
            </w:r>
          </w:p>
        </w:tc>
        <w:tc>
          <w:tcPr>
            <w:tcW w:w="7465" w:type="dxa"/>
          </w:tcPr>
          <w:p w14:paraId="13612596" w14:textId="291E1813" w:rsidR="00DB7BBC" w:rsidRDefault="00DB7BBC" w:rsidP="00D71A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Juice it up!</w:t>
            </w:r>
          </w:p>
        </w:tc>
      </w:tr>
    </w:tbl>
    <w:p w14:paraId="70D4CC9B" w14:textId="77777777" w:rsidR="00FA3ACC" w:rsidRDefault="00FA3ACC" w:rsidP="00DE694E">
      <w:pPr>
        <w:rPr>
          <w:b/>
        </w:rPr>
      </w:pPr>
    </w:p>
    <w:sectPr w:rsidR="00FA3ACC" w:rsidSect="00AE2D3D">
      <w:headerReference w:type="even" r:id="rId10"/>
      <w:headerReference w:type="first" r:id="rId11"/>
      <w:pgSz w:w="12240" w:h="15840"/>
      <w:pgMar w:top="1440" w:right="1800" w:bottom="1440" w:left="1800" w:header="720" w:footer="720" w:gutter="0"/>
      <w:pgBorders w:offsetFrom="page">
        <w:top w:val="threeDEmboss" w:sz="24" w:space="24" w:color="auto"/>
        <w:left w:val="threeDEmboss" w:sz="24" w:space="24" w:color="auto"/>
        <w:bottom w:val="threeDEngrave" w:sz="24" w:space="24" w:color="auto"/>
        <w:right w:val="threeDEngrave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B8C5E7" w14:textId="77777777" w:rsidR="00C37664" w:rsidRDefault="00C37664" w:rsidP="0095662F">
      <w:pPr>
        <w:spacing w:after="0" w:line="240" w:lineRule="auto"/>
      </w:pPr>
      <w:r>
        <w:separator/>
      </w:r>
    </w:p>
  </w:endnote>
  <w:endnote w:type="continuationSeparator" w:id="0">
    <w:p w14:paraId="3E4B6688" w14:textId="77777777" w:rsidR="00C37664" w:rsidRDefault="00C37664" w:rsidP="009566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04A571" w14:textId="77777777" w:rsidR="00C37664" w:rsidRDefault="00C37664" w:rsidP="0095662F">
      <w:pPr>
        <w:spacing w:after="0" w:line="240" w:lineRule="auto"/>
      </w:pPr>
      <w:r>
        <w:separator/>
      </w:r>
    </w:p>
  </w:footnote>
  <w:footnote w:type="continuationSeparator" w:id="0">
    <w:p w14:paraId="3F1954AD" w14:textId="77777777" w:rsidR="00C37664" w:rsidRDefault="00C37664" w:rsidP="009566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FDFEBC" w14:textId="38E75705" w:rsidR="0095662F" w:rsidRDefault="00C37664">
    <w:pPr>
      <w:pStyle w:val="Header"/>
    </w:pPr>
    <w:r>
      <w:rPr>
        <w:noProof/>
      </w:rPr>
      <w:pict w14:anchorId="27E936C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14177" o:spid="_x0000_s2050" type="#_x0000_t136" style="position:absolute;margin-left:0;margin-top:0;width:442.95pt;height:166.1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6577F" w14:textId="63F94B2C" w:rsidR="0095662F" w:rsidRDefault="00C37664">
    <w:pPr>
      <w:pStyle w:val="Header"/>
    </w:pPr>
    <w:r>
      <w:rPr>
        <w:noProof/>
      </w:rPr>
      <w:pict w14:anchorId="55FCF2B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14176" o:spid="_x0000_s2049" type="#_x0000_t136" style="position:absolute;margin-left:0;margin-top:0;width:442.95pt;height:166.1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81518"/>
    <w:multiLevelType w:val="hybridMultilevel"/>
    <w:tmpl w:val="4520482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071706"/>
    <w:multiLevelType w:val="hybridMultilevel"/>
    <w:tmpl w:val="102CAB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C0572"/>
    <w:multiLevelType w:val="hybridMultilevel"/>
    <w:tmpl w:val="E1FE67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2F0511"/>
    <w:multiLevelType w:val="hybridMultilevel"/>
    <w:tmpl w:val="051699F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F827139"/>
    <w:multiLevelType w:val="hybridMultilevel"/>
    <w:tmpl w:val="D0027B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710765"/>
    <w:multiLevelType w:val="hybridMultilevel"/>
    <w:tmpl w:val="BEDA3C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EC62D4"/>
    <w:multiLevelType w:val="hybridMultilevel"/>
    <w:tmpl w:val="4A38BA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D36AA2"/>
    <w:multiLevelType w:val="hybridMultilevel"/>
    <w:tmpl w:val="223219A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D176BBB"/>
    <w:multiLevelType w:val="hybridMultilevel"/>
    <w:tmpl w:val="88186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F621C6"/>
    <w:multiLevelType w:val="hybridMultilevel"/>
    <w:tmpl w:val="75363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281C12"/>
    <w:multiLevelType w:val="hybridMultilevel"/>
    <w:tmpl w:val="46F216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113431"/>
    <w:multiLevelType w:val="hybridMultilevel"/>
    <w:tmpl w:val="E1FE67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C81C07"/>
    <w:multiLevelType w:val="hybridMultilevel"/>
    <w:tmpl w:val="D2FCA0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6ED7E6D"/>
    <w:multiLevelType w:val="hybridMultilevel"/>
    <w:tmpl w:val="2C3EA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941D52"/>
    <w:multiLevelType w:val="hybridMultilevel"/>
    <w:tmpl w:val="2C9CB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F535AB"/>
    <w:multiLevelType w:val="hybridMultilevel"/>
    <w:tmpl w:val="53C41A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896CF1"/>
    <w:multiLevelType w:val="hybridMultilevel"/>
    <w:tmpl w:val="2B42DE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CA62DA"/>
    <w:multiLevelType w:val="hybridMultilevel"/>
    <w:tmpl w:val="36469DC8"/>
    <w:lvl w:ilvl="0" w:tplc="5C22E8E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9"/>
  </w:num>
  <w:num w:numId="4">
    <w:abstractNumId w:val="14"/>
  </w:num>
  <w:num w:numId="5">
    <w:abstractNumId w:val="8"/>
  </w:num>
  <w:num w:numId="6">
    <w:abstractNumId w:val="3"/>
  </w:num>
  <w:num w:numId="7">
    <w:abstractNumId w:val="12"/>
  </w:num>
  <w:num w:numId="8">
    <w:abstractNumId w:val="11"/>
  </w:num>
  <w:num w:numId="9">
    <w:abstractNumId w:val="17"/>
  </w:num>
  <w:num w:numId="10">
    <w:abstractNumId w:val="2"/>
  </w:num>
  <w:num w:numId="11">
    <w:abstractNumId w:val="5"/>
  </w:num>
  <w:num w:numId="12">
    <w:abstractNumId w:val="16"/>
  </w:num>
  <w:num w:numId="13">
    <w:abstractNumId w:val="6"/>
  </w:num>
  <w:num w:numId="14">
    <w:abstractNumId w:val="7"/>
  </w:num>
  <w:num w:numId="15">
    <w:abstractNumId w:val="15"/>
  </w:num>
  <w:num w:numId="16">
    <w:abstractNumId w:val="10"/>
  </w:num>
  <w:num w:numId="17">
    <w:abstractNumId w:val="1"/>
  </w:num>
  <w:num w:numId="18">
    <w:abstractNumId w:val="13"/>
  </w:num>
  <w:num w:numId="19">
    <w:abstractNumId w:val="0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NrE0MDM2NDM0MrNU0lEKTi0uzszPAykwrwUAsvqmYywAAAA="/>
  </w:docVars>
  <w:rsids>
    <w:rsidRoot w:val="000A5DE5"/>
    <w:rsid w:val="00021F7D"/>
    <w:rsid w:val="00032C4D"/>
    <w:rsid w:val="000342CE"/>
    <w:rsid w:val="000645E3"/>
    <w:rsid w:val="00071659"/>
    <w:rsid w:val="00077C4C"/>
    <w:rsid w:val="0008041E"/>
    <w:rsid w:val="0009327D"/>
    <w:rsid w:val="000957F9"/>
    <w:rsid w:val="00096B47"/>
    <w:rsid w:val="000A2EBA"/>
    <w:rsid w:val="000A4F06"/>
    <w:rsid w:val="000A5DE5"/>
    <w:rsid w:val="000B3307"/>
    <w:rsid w:val="000E1663"/>
    <w:rsid w:val="000E5F3A"/>
    <w:rsid w:val="000F6299"/>
    <w:rsid w:val="00110480"/>
    <w:rsid w:val="00110898"/>
    <w:rsid w:val="00123F55"/>
    <w:rsid w:val="00127DE0"/>
    <w:rsid w:val="00131A80"/>
    <w:rsid w:val="001413E9"/>
    <w:rsid w:val="00142FDB"/>
    <w:rsid w:val="00160AF4"/>
    <w:rsid w:val="001845AC"/>
    <w:rsid w:val="00192F94"/>
    <w:rsid w:val="001A405B"/>
    <w:rsid w:val="001B41C7"/>
    <w:rsid w:val="001C2054"/>
    <w:rsid w:val="001C551A"/>
    <w:rsid w:val="001F1410"/>
    <w:rsid w:val="001F7AE9"/>
    <w:rsid w:val="00217C7F"/>
    <w:rsid w:val="00224FC5"/>
    <w:rsid w:val="002313CD"/>
    <w:rsid w:val="00233F0C"/>
    <w:rsid w:val="00236759"/>
    <w:rsid w:val="00242B19"/>
    <w:rsid w:val="00260F73"/>
    <w:rsid w:val="00261019"/>
    <w:rsid w:val="00261981"/>
    <w:rsid w:val="002628EF"/>
    <w:rsid w:val="00264A55"/>
    <w:rsid w:val="00264BA4"/>
    <w:rsid w:val="002A4855"/>
    <w:rsid w:val="002C45D8"/>
    <w:rsid w:val="002D47D4"/>
    <w:rsid w:val="002E7846"/>
    <w:rsid w:val="00303B54"/>
    <w:rsid w:val="00304366"/>
    <w:rsid w:val="00311AF4"/>
    <w:rsid w:val="00311D54"/>
    <w:rsid w:val="00337795"/>
    <w:rsid w:val="00355D87"/>
    <w:rsid w:val="0035731A"/>
    <w:rsid w:val="003620B5"/>
    <w:rsid w:val="0037339E"/>
    <w:rsid w:val="00377902"/>
    <w:rsid w:val="0039498E"/>
    <w:rsid w:val="003961A7"/>
    <w:rsid w:val="003A5C57"/>
    <w:rsid w:val="003A60D6"/>
    <w:rsid w:val="003B471E"/>
    <w:rsid w:val="003B4E76"/>
    <w:rsid w:val="003C5E4C"/>
    <w:rsid w:val="003D7442"/>
    <w:rsid w:val="003E262F"/>
    <w:rsid w:val="003E339F"/>
    <w:rsid w:val="003F68FA"/>
    <w:rsid w:val="00415156"/>
    <w:rsid w:val="004158A0"/>
    <w:rsid w:val="004629E4"/>
    <w:rsid w:val="00497090"/>
    <w:rsid w:val="004A7B4F"/>
    <w:rsid w:val="004C3556"/>
    <w:rsid w:val="004C4633"/>
    <w:rsid w:val="004D2361"/>
    <w:rsid w:val="004D54A3"/>
    <w:rsid w:val="00501593"/>
    <w:rsid w:val="00512B12"/>
    <w:rsid w:val="00514C3A"/>
    <w:rsid w:val="00515858"/>
    <w:rsid w:val="0052449E"/>
    <w:rsid w:val="005252E4"/>
    <w:rsid w:val="00532F28"/>
    <w:rsid w:val="00536A21"/>
    <w:rsid w:val="005413C8"/>
    <w:rsid w:val="005520BD"/>
    <w:rsid w:val="00553766"/>
    <w:rsid w:val="0057566B"/>
    <w:rsid w:val="005825FC"/>
    <w:rsid w:val="00583305"/>
    <w:rsid w:val="00584AF5"/>
    <w:rsid w:val="005855AE"/>
    <w:rsid w:val="00591AE8"/>
    <w:rsid w:val="0059410A"/>
    <w:rsid w:val="005947F6"/>
    <w:rsid w:val="005A04AB"/>
    <w:rsid w:val="005A2BC9"/>
    <w:rsid w:val="005F02B6"/>
    <w:rsid w:val="006002E8"/>
    <w:rsid w:val="0063386A"/>
    <w:rsid w:val="00634C4A"/>
    <w:rsid w:val="006535C8"/>
    <w:rsid w:val="00656CA0"/>
    <w:rsid w:val="00661019"/>
    <w:rsid w:val="00661C1A"/>
    <w:rsid w:val="00662F54"/>
    <w:rsid w:val="00675F7F"/>
    <w:rsid w:val="00686DE7"/>
    <w:rsid w:val="006A07B4"/>
    <w:rsid w:val="006A4343"/>
    <w:rsid w:val="006B7F5F"/>
    <w:rsid w:val="006E27BB"/>
    <w:rsid w:val="006F4EDD"/>
    <w:rsid w:val="006F607A"/>
    <w:rsid w:val="006F7D94"/>
    <w:rsid w:val="00704E86"/>
    <w:rsid w:val="00725522"/>
    <w:rsid w:val="007341BA"/>
    <w:rsid w:val="0074436B"/>
    <w:rsid w:val="007458A7"/>
    <w:rsid w:val="007901ED"/>
    <w:rsid w:val="0079082C"/>
    <w:rsid w:val="00795E63"/>
    <w:rsid w:val="007979FC"/>
    <w:rsid w:val="007A5ECD"/>
    <w:rsid w:val="007A7B3C"/>
    <w:rsid w:val="007C3472"/>
    <w:rsid w:val="007C7DD3"/>
    <w:rsid w:val="007D0210"/>
    <w:rsid w:val="007E13F6"/>
    <w:rsid w:val="007E2FF5"/>
    <w:rsid w:val="007E584A"/>
    <w:rsid w:val="007E6824"/>
    <w:rsid w:val="007F4405"/>
    <w:rsid w:val="007F707D"/>
    <w:rsid w:val="007F72E6"/>
    <w:rsid w:val="0081474F"/>
    <w:rsid w:val="00833376"/>
    <w:rsid w:val="00851EEF"/>
    <w:rsid w:val="008548E8"/>
    <w:rsid w:val="008576F7"/>
    <w:rsid w:val="008646C8"/>
    <w:rsid w:val="008712CD"/>
    <w:rsid w:val="008718FB"/>
    <w:rsid w:val="00873DBF"/>
    <w:rsid w:val="00877C36"/>
    <w:rsid w:val="00890317"/>
    <w:rsid w:val="00893141"/>
    <w:rsid w:val="008A2D3A"/>
    <w:rsid w:val="008A3CAB"/>
    <w:rsid w:val="008A51B0"/>
    <w:rsid w:val="008B24D9"/>
    <w:rsid w:val="008B3DD6"/>
    <w:rsid w:val="008B614C"/>
    <w:rsid w:val="008C2167"/>
    <w:rsid w:val="008E64A5"/>
    <w:rsid w:val="008E784C"/>
    <w:rsid w:val="008F19E8"/>
    <w:rsid w:val="008F3673"/>
    <w:rsid w:val="00904D49"/>
    <w:rsid w:val="00914691"/>
    <w:rsid w:val="0091542E"/>
    <w:rsid w:val="00915E68"/>
    <w:rsid w:val="009250EE"/>
    <w:rsid w:val="009306C5"/>
    <w:rsid w:val="00933A60"/>
    <w:rsid w:val="00935C61"/>
    <w:rsid w:val="0094489A"/>
    <w:rsid w:val="00951B68"/>
    <w:rsid w:val="0095662F"/>
    <w:rsid w:val="009625E2"/>
    <w:rsid w:val="0097014B"/>
    <w:rsid w:val="00982103"/>
    <w:rsid w:val="00991D51"/>
    <w:rsid w:val="009A1356"/>
    <w:rsid w:val="009A765C"/>
    <w:rsid w:val="009D5EE7"/>
    <w:rsid w:val="009F4A07"/>
    <w:rsid w:val="00A02755"/>
    <w:rsid w:val="00A200C1"/>
    <w:rsid w:val="00A21FE0"/>
    <w:rsid w:val="00A30850"/>
    <w:rsid w:val="00A61CCD"/>
    <w:rsid w:val="00A74DFA"/>
    <w:rsid w:val="00A82827"/>
    <w:rsid w:val="00A927E9"/>
    <w:rsid w:val="00A92C1E"/>
    <w:rsid w:val="00A9613C"/>
    <w:rsid w:val="00AA4E6D"/>
    <w:rsid w:val="00AB43BF"/>
    <w:rsid w:val="00AE2D3D"/>
    <w:rsid w:val="00AF2F8F"/>
    <w:rsid w:val="00AF3B8D"/>
    <w:rsid w:val="00B00F6E"/>
    <w:rsid w:val="00B041A3"/>
    <w:rsid w:val="00B1124F"/>
    <w:rsid w:val="00B12BB4"/>
    <w:rsid w:val="00B200F2"/>
    <w:rsid w:val="00B25A2D"/>
    <w:rsid w:val="00B36D2D"/>
    <w:rsid w:val="00B429BD"/>
    <w:rsid w:val="00B43053"/>
    <w:rsid w:val="00B57109"/>
    <w:rsid w:val="00B716FF"/>
    <w:rsid w:val="00B85281"/>
    <w:rsid w:val="00B92550"/>
    <w:rsid w:val="00BA1BF0"/>
    <w:rsid w:val="00BA6F6D"/>
    <w:rsid w:val="00BD1844"/>
    <w:rsid w:val="00BD69EB"/>
    <w:rsid w:val="00BD72B4"/>
    <w:rsid w:val="00BE196F"/>
    <w:rsid w:val="00C06AF0"/>
    <w:rsid w:val="00C20A33"/>
    <w:rsid w:val="00C2160A"/>
    <w:rsid w:val="00C37664"/>
    <w:rsid w:val="00C426CE"/>
    <w:rsid w:val="00C64D01"/>
    <w:rsid w:val="00C73834"/>
    <w:rsid w:val="00C86C85"/>
    <w:rsid w:val="00C922C3"/>
    <w:rsid w:val="00C957FC"/>
    <w:rsid w:val="00C95AC2"/>
    <w:rsid w:val="00CA0972"/>
    <w:rsid w:val="00CA39EE"/>
    <w:rsid w:val="00CC3C7F"/>
    <w:rsid w:val="00CD473C"/>
    <w:rsid w:val="00CD57A0"/>
    <w:rsid w:val="00D01429"/>
    <w:rsid w:val="00D12B98"/>
    <w:rsid w:val="00D36813"/>
    <w:rsid w:val="00D50FBD"/>
    <w:rsid w:val="00DA1E77"/>
    <w:rsid w:val="00DB7BBC"/>
    <w:rsid w:val="00DD03E6"/>
    <w:rsid w:val="00DE694E"/>
    <w:rsid w:val="00DF325A"/>
    <w:rsid w:val="00DF6EDD"/>
    <w:rsid w:val="00E00477"/>
    <w:rsid w:val="00E11E45"/>
    <w:rsid w:val="00E161CB"/>
    <w:rsid w:val="00E3204A"/>
    <w:rsid w:val="00E40DE1"/>
    <w:rsid w:val="00E46648"/>
    <w:rsid w:val="00E52532"/>
    <w:rsid w:val="00E5675F"/>
    <w:rsid w:val="00E57E07"/>
    <w:rsid w:val="00E61181"/>
    <w:rsid w:val="00E638C9"/>
    <w:rsid w:val="00E86B8D"/>
    <w:rsid w:val="00EA20D3"/>
    <w:rsid w:val="00EA7DC5"/>
    <w:rsid w:val="00EE0964"/>
    <w:rsid w:val="00EE59D2"/>
    <w:rsid w:val="00EF2039"/>
    <w:rsid w:val="00F13D59"/>
    <w:rsid w:val="00F55827"/>
    <w:rsid w:val="00F82115"/>
    <w:rsid w:val="00F866A1"/>
    <w:rsid w:val="00FA3ACC"/>
    <w:rsid w:val="00FC2A05"/>
    <w:rsid w:val="00FC37BE"/>
    <w:rsid w:val="00FD2239"/>
    <w:rsid w:val="00FE110D"/>
    <w:rsid w:val="00FE153A"/>
    <w:rsid w:val="00FF213F"/>
    <w:rsid w:val="00FF3084"/>
    <w:rsid w:val="00FF6DA5"/>
    <w:rsid w:val="00FF7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00667486"/>
  <w15:chartTrackingRefBased/>
  <w15:docId w15:val="{BA25E8FD-35C6-4E53-8097-5CFFAB6A0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55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A5A5A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552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5A5A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uiPriority w:val="1"/>
    <w:qFormat/>
    <w:rsid w:val="004158A0"/>
    <w:pPr>
      <w:spacing w:after="0" w:line="240" w:lineRule="auto"/>
    </w:pPr>
    <w:rPr>
      <w:rFonts w:ascii="Tahoma" w:eastAsia="Times New Roman" w:hAnsi="Tahoma" w:cs="Times New Roman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158A0"/>
    <w:rPr>
      <w:rFonts w:ascii="Tahoma" w:eastAsia="Times New Roman" w:hAnsi="Tahoma" w:cs="Times New Roman"/>
      <w:lang w:eastAsia="en-US"/>
    </w:rPr>
  </w:style>
  <w:style w:type="paragraph" w:styleId="ListParagraph">
    <w:name w:val="List Paragraph"/>
    <w:basedOn w:val="Normal"/>
    <w:uiPriority w:val="34"/>
    <w:qFormat/>
    <w:rsid w:val="004158A0"/>
    <w:pPr>
      <w:spacing w:after="200" w:line="276" w:lineRule="auto"/>
      <w:ind w:left="720"/>
      <w:contextualSpacing/>
    </w:pPr>
    <w:rPr>
      <w:lang w:eastAsia="en-US"/>
    </w:rPr>
  </w:style>
  <w:style w:type="table" w:styleId="TableGrid">
    <w:name w:val="Table Grid"/>
    <w:basedOn w:val="TableNormal"/>
    <w:uiPriority w:val="39"/>
    <w:rsid w:val="007255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7255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255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25522"/>
    <w:rPr>
      <w:rFonts w:asciiTheme="majorHAnsi" w:eastAsiaTheme="majorEastAsia" w:hAnsiTheme="majorHAnsi" w:cstheme="majorBidi"/>
      <w:color w:val="A5A5A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25522"/>
    <w:rPr>
      <w:rFonts w:asciiTheme="majorHAnsi" w:eastAsiaTheme="majorEastAsia" w:hAnsiTheme="majorHAnsi" w:cstheme="majorBidi"/>
      <w:color w:val="A5A5A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9566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662F"/>
  </w:style>
  <w:style w:type="paragraph" w:styleId="Footer">
    <w:name w:val="footer"/>
    <w:basedOn w:val="Normal"/>
    <w:link w:val="FooterChar"/>
    <w:uiPriority w:val="99"/>
    <w:unhideWhenUsed/>
    <w:rsid w:val="009566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662F"/>
  </w:style>
  <w:style w:type="paragraph" w:styleId="Subtitle">
    <w:name w:val="Subtitle"/>
    <w:basedOn w:val="Normal"/>
    <w:next w:val="Normal"/>
    <w:link w:val="SubtitleChar"/>
    <w:uiPriority w:val="11"/>
    <w:qFormat/>
    <w:rsid w:val="0095662F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5662F"/>
    <w:rPr>
      <w:color w:val="5A5A5A" w:themeColor="text1" w:themeTint="A5"/>
      <w:spacing w:val="15"/>
    </w:rPr>
  </w:style>
  <w:style w:type="paragraph" w:styleId="TOCHeading">
    <w:name w:val="TOC Heading"/>
    <w:basedOn w:val="Heading1"/>
    <w:next w:val="Normal"/>
    <w:uiPriority w:val="39"/>
    <w:unhideWhenUsed/>
    <w:qFormat/>
    <w:rsid w:val="0095662F"/>
    <w:p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95662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5662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5662F"/>
    <w:rPr>
      <w:color w:val="5F5F5F" w:themeColor="hyperlink"/>
      <w:u w:val="single"/>
    </w:rPr>
  </w:style>
  <w:style w:type="table" w:styleId="LightShading-Accent1">
    <w:name w:val="Light Shading Accent 1"/>
    <w:basedOn w:val="TableNormal"/>
    <w:uiPriority w:val="60"/>
    <w:unhideWhenUsed/>
    <w:rsid w:val="000957F9"/>
    <w:pPr>
      <w:spacing w:after="0" w:line="240" w:lineRule="auto"/>
    </w:pPr>
    <w:rPr>
      <w:color w:val="A5A5A5" w:themeColor="accent1" w:themeShade="BF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FA3ACC"/>
    <w:pPr>
      <w:spacing w:after="200" w:line="240" w:lineRule="auto"/>
    </w:pPr>
    <w:rPr>
      <w:rFonts w:ascii="Calibri" w:eastAsia="Times New Roman" w:hAnsi="Calibri" w:cs="Times New Roman"/>
      <w:b/>
      <w:bCs/>
      <w:color w:val="4F81BD"/>
      <w:sz w:val="18"/>
      <w:szCs w:val="18"/>
      <w:lang w:eastAsia="en-US"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C35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35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35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35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355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35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355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FE110D"/>
    <w:rPr>
      <w:i/>
      <w:iCs/>
    </w:rPr>
  </w:style>
  <w:style w:type="table" w:styleId="TableGridLight">
    <w:name w:val="Grid Table Light"/>
    <w:basedOn w:val="TableNormal"/>
    <w:uiPriority w:val="40"/>
    <w:rsid w:val="00DE694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DE694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293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3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package" Target="embeddings/Microsoft_Excel_Worksheet.xlsx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F97BAF-56D4-4231-8FAD-F1DE3C0638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412</Words>
  <Characters>235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, Shih-cheng</dc:creator>
  <cp:keywords/>
  <dc:description/>
  <cp:lastModifiedBy>Pancho, Ashley</cp:lastModifiedBy>
  <cp:revision>6</cp:revision>
  <cp:lastPrinted>2016-10-19T17:10:00Z</cp:lastPrinted>
  <dcterms:created xsi:type="dcterms:W3CDTF">2017-12-01T06:01:00Z</dcterms:created>
  <dcterms:modified xsi:type="dcterms:W3CDTF">2017-12-01T17:12:00Z</dcterms:modified>
</cp:coreProperties>
</file>